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6115C" w14:textId="0FFFD667" w:rsidR="00F37839" w:rsidRPr="005B0591" w:rsidRDefault="00D82B67" w:rsidP="005B0591">
      <w:pPr>
        <w:jc w:val="center"/>
        <w:rPr>
          <w:b/>
          <w:bCs/>
          <w:sz w:val="24"/>
          <w:szCs w:val="24"/>
          <w:lang w:val="es-MX"/>
        </w:rPr>
      </w:pPr>
      <w:r w:rsidRPr="005B0591">
        <w:rPr>
          <w:b/>
          <w:bCs/>
          <w:sz w:val="24"/>
          <w:szCs w:val="24"/>
          <w:lang w:val="es-MX"/>
        </w:rPr>
        <w:t>Análisis de regresión</w:t>
      </w:r>
      <w:r w:rsidR="005B0591" w:rsidRPr="005B0591">
        <w:rPr>
          <w:b/>
          <w:bCs/>
          <w:sz w:val="24"/>
          <w:szCs w:val="24"/>
          <w:lang w:val="es-MX"/>
        </w:rPr>
        <w:t xml:space="preserve"> simple</w:t>
      </w:r>
    </w:p>
    <w:p w14:paraId="234A4EE1" w14:textId="79BEA4DD" w:rsidR="00D82B67" w:rsidRDefault="00A87AA0">
      <w:pPr>
        <w:rPr>
          <w:lang w:val="es-MX"/>
        </w:rPr>
      </w:pPr>
      <w:r>
        <w:rPr>
          <w:lang w:val="es-MX"/>
        </w:rPr>
        <w:t>El modelo lineal en una única variable independiente es</w:t>
      </w:r>
    </w:p>
    <w:p w14:paraId="21C7A5FA" w14:textId="19C080D6" w:rsidR="00A87AA0" w:rsidRPr="00D83211" w:rsidRDefault="00003D38">
      <w:pPr>
        <w:rPr>
          <w:rFonts w:eastAsiaTheme="minorEastAsia"/>
          <w:i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y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r>
            <w:rPr>
              <w:rFonts w:ascii="Cambria Math" w:hAnsi="Cambria Math"/>
              <w:lang w:val="es-MX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ε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</m:oMath>
      </m:oMathPara>
    </w:p>
    <w:p w14:paraId="68551C96" w14:textId="2510417E" w:rsidR="00A87AA0" w:rsidRDefault="00003D38">
      <w:pPr>
        <w:rPr>
          <w:rFonts w:eastAsiaTheme="minorEastAsia"/>
          <w:lang w:val="es-MX"/>
        </w:rPr>
      </w:pP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ε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</m:oMath>
      <w:r w:rsidR="00A87AA0">
        <w:rPr>
          <w:rFonts w:eastAsiaTheme="minorEastAsia"/>
          <w:lang w:val="es-MX"/>
        </w:rPr>
        <w:t xml:space="preserve"> es una variable aleatoria que satisface los siguientes supuestos:</w:t>
      </w:r>
    </w:p>
    <w:p w14:paraId="7BAD4906" w14:textId="38274A5B" w:rsidR="00A87AA0" w:rsidRPr="00A36640" w:rsidRDefault="00003D38" w:rsidP="00214BDE">
      <w:pPr>
        <w:pStyle w:val="Prrafodelista"/>
        <w:numPr>
          <w:ilvl w:val="0"/>
          <w:numId w:val="1"/>
        </w:numPr>
        <w:rPr>
          <w:lang w:val="es-MX"/>
        </w:rPr>
      </w:pP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E[ε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  <m:r>
          <w:rPr>
            <w:rFonts w:ascii="Cambria Math" w:hAnsi="Cambria Math"/>
            <w:lang w:val="es-MX"/>
          </w:rPr>
          <m:t>]=0</m:t>
        </m:r>
        <m:r>
          <w:rPr>
            <w:rFonts w:ascii="Cambria Math" w:hAnsi="Cambria Math"/>
          </w:rPr>
          <m:t> ∀i</m:t>
        </m:r>
      </m:oMath>
    </w:p>
    <w:p w14:paraId="2B1E82CD" w14:textId="5D74D033" w:rsidR="00A36640" w:rsidRPr="00462DD4" w:rsidRDefault="00A36640" w:rsidP="00A3664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ε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 ∀i (homocedasticidad)</m:t>
        </m:r>
      </m:oMath>
    </w:p>
    <w:p w14:paraId="4C8CAA12" w14:textId="66DB1E64" w:rsidR="00A36640" w:rsidRPr="00462DD4" w:rsidRDefault="00A36640" w:rsidP="00A3664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  <m:r>
          <w:rPr>
            <w:rFonts w:ascii="Cambria Math" w:hAnsi="Cambria Math"/>
          </w:rPr>
          <m:t>=0 ∀i,j (errores no correlacionados)</m:t>
        </m:r>
      </m:oMath>
    </w:p>
    <w:p w14:paraId="2F49ED81" w14:textId="5E82FFF7" w:rsidR="00A36640" w:rsidRDefault="00003D38" w:rsidP="000216CF">
      <w:pPr>
        <w:rPr>
          <w:rFonts w:eastAsiaTheme="minorEastAsia"/>
          <w:lang w:val="es-MX"/>
        </w:rPr>
      </w:pP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 w:rsidR="000216CF">
        <w:rPr>
          <w:rFonts w:eastAsiaTheme="minorEastAsia"/>
          <w:lang w:val="es-MX"/>
        </w:rPr>
        <w:t>: coeficiente de posición y representa el valor de la ordenada cuando x=0</w:t>
      </w:r>
      <w:r w:rsidR="00E07EEF">
        <w:rPr>
          <w:rFonts w:eastAsiaTheme="minorEastAsia"/>
          <w:lang w:val="es-MX"/>
        </w:rPr>
        <w:t xml:space="preserve"> (no siempre es interpretable)</w:t>
      </w:r>
    </w:p>
    <w:p w14:paraId="47A93211" w14:textId="2A97FBC2" w:rsidR="00E07EEF" w:rsidRDefault="00003D38" w:rsidP="000216CF">
      <w:pPr>
        <w:rPr>
          <w:rFonts w:eastAsiaTheme="minorEastAsia"/>
          <w:lang w:val="es-MX"/>
        </w:rPr>
      </w:pP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 w:rsidR="00E07EEF">
        <w:rPr>
          <w:rFonts w:eastAsiaTheme="minorEastAsia"/>
          <w:lang w:val="es-MX"/>
        </w:rPr>
        <w:t xml:space="preserve">: </w:t>
      </w:r>
      <w:r w:rsidR="00D83211">
        <w:rPr>
          <w:rFonts w:eastAsiaTheme="minorEastAsia"/>
          <w:lang w:val="es-MX"/>
        </w:rPr>
        <w:t xml:space="preserve">pendiente del modelo, es decir, cambio en la variable dependiente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y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</m:oMath>
      <w:r w:rsidR="00061C78">
        <w:rPr>
          <w:rFonts w:eastAsiaTheme="minorEastAsia"/>
          <w:lang w:val="es-MX"/>
        </w:rPr>
        <w:t xml:space="preserve"> cuando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x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</m:oMath>
      <w:r w:rsidR="00061C78">
        <w:rPr>
          <w:rFonts w:eastAsiaTheme="minorEastAsia"/>
          <w:lang w:val="es-MX"/>
        </w:rPr>
        <w:t xml:space="preserve"> se incrementa en una unidad</w:t>
      </w:r>
    </w:p>
    <w:p w14:paraId="23A213C0" w14:textId="67006620" w:rsidR="008A1649" w:rsidRDefault="00003D38" w:rsidP="008A1649">
      <w:pPr>
        <w:rPr>
          <w:rFonts w:eastAsiaTheme="minorEastAsia"/>
          <w:lang w:val="es-MX"/>
        </w:rPr>
      </w:pP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 w:rsidR="008A1649"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 w:rsidR="008A1649">
        <w:rPr>
          <w:rFonts w:eastAsiaTheme="minorEastAsia"/>
          <w:lang w:val="es-MX"/>
        </w:rPr>
        <w:t xml:space="preserve"> se llaman parámetros del modelo</w:t>
      </w:r>
    </w:p>
    <w:p w14:paraId="64829876" w14:textId="6D42A274" w:rsidR="00C34505" w:rsidRDefault="00D94347" w:rsidP="00C34505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¿cómo estimamos 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>
        <w:rPr>
          <w:rFonts w:eastAsiaTheme="minorEastAsia"/>
          <w:lang w:val="es-MX"/>
        </w:rPr>
        <w:t>?</w:t>
      </w:r>
    </w:p>
    <w:p w14:paraId="305F287D" w14:textId="73EA3CBB" w:rsidR="001D3AF8" w:rsidRDefault="001D3AF8" w:rsidP="00C34505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Para estimar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>
        <w:rPr>
          <w:rFonts w:eastAsiaTheme="minorEastAsia"/>
          <w:lang w:val="es-MX"/>
        </w:rPr>
        <w:t xml:space="preserve"> empleamos el método de los </w:t>
      </w:r>
      <w:r w:rsidR="00701492">
        <w:rPr>
          <w:rFonts w:eastAsiaTheme="minorEastAsia"/>
          <w:lang w:val="es-MX"/>
        </w:rPr>
        <w:t>M</w:t>
      </w:r>
      <w:r>
        <w:rPr>
          <w:rFonts w:eastAsiaTheme="minorEastAsia"/>
          <w:lang w:val="es-MX"/>
        </w:rPr>
        <w:t xml:space="preserve">ínimos </w:t>
      </w:r>
      <w:r w:rsidR="00701492">
        <w:rPr>
          <w:rFonts w:eastAsiaTheme="minorEastAsia"/>
          <w:lang w:val="es-MX"/>
        </w:rPr>
        <w:t>C</w:t>
      </w:r>
      <w:r>
        <w:rPr>
          <w:rFonts w:eastAsiaTheme="minorEastAsia"/>
          <w:lang w:val="es-MX"/>
        </w:rPr>
        <w:t xml:space="preserve">uadrados </w:t>
      </w:r>
      <w:r w:rsidR="00701492">
        <w:rPr>
          <w:rFonts w:eastAsiaTheme="minorEastAsia"/>
          <w:lang w:val="es-MX"/>
        </w:rPr>
        <w:t>O</w:t>
      </w:r>
      <w:r>
        <w:rPr>
          <w:rFonts w:eastAsiaTheme="minorEastAsia"/>
          <w:lang w:val="es-MX"/>
        </w:rPr>
        <w:t>rdinarios (MCO)</w:t>
      </w:r>
      <w:r w:rsidR="0091108F">
        <w:rPr>
          <w:rFonts w:eastAsiaTheme="minorEastAsia"/>
          <w:lang w:val="es-MX"/>
        </w:rPr>
        <w:t xml:space="preserve"> que consiste en minimizar la suma de los errores al cuadrado, dado por </w:t>
      </w:r>
    </w:p>
    <w:p w14:paraId="7C28D98D" w14:textId="6E984A92" w:rsidR="007C6697" w:rsidRPr="00595905" w:rsidRDefault="00595905" w:rsidP="00C34505">
      <w:pPr>
        <w:rPr>
          <w:rFonts w:eastAsiaTheme="minorEastAsia"/>
          <w:i/>
          <w:lang w:val="es-MX"/>
        </w:rPr>
      </w:pPr>
      <m:oMathPara>
        <m:oMath>
          <m:r>
            <w:rPr>
              <w:rFonts w:ascii="Cambria Math" w:eastAsiaTheme="minorEastAsia" w:hAnsi="Cambria Math"/>
              <w:lang w:val="es-MX"/>
            </w:rPr>
            <m:t>SCE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2</m:t>
                  </m:r>
                </m:sup>
              </m:sSubSup>
            </m:e>
          </m:nary>
        </m:oMath>
      </m:oMathPara>
    </w:p>
    <w:p w14:paraId="55B3D5A6" w14:textId="61176AE4" w:rsidR="004E43CD" w:rsidRDefault="0096491A" w:rsidP="004E43CD">
      <w:pPr>
        <w:rPr>
          <w:rFonts w:eastAsiaTheme="minorEastAsia"/>
          <w:lang w:val="es-MX"/>
        </w:rPr>
      </w:pPr>
      <w:r>
        <w:rPr>
          <w:rFonts w:eastAsiaTheme="minorEastAsia"/>
          <w:iCs/>
          <w:lang w:val="es-MX"/>
        </w:rPr>
        <w:t xml:space="preserve">pero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ε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  <m:r>
          <w:rPr>
            <w:rFonts w:ascii="Cambria Math" w:hAnsi="Cambria Math"/>
            <w:lang w:val="es-MX"/>
          </w:rPr>
          <m:t>=</m:t>
        </m:r>
        <m:r>
          <m:rPr>
            <m:sty m:val="p"/>
          </m:rPr>
          <w:rPr>
            <w:rFonts w:ascii="Cambria Math" w:hAnsi="Cambria Math"/>
            <w:lang w:val="es-MX"/>
          </w:rPr>
          <m:t>valor real - valor estimado</m:t>
        </m:r>
        <m:r>
          <w:rPr>
            <w:rFonts w:ascii="Cambria Math" w:hAnsi="Cambria Math"/>
            <w:lang w:val="es-MX"/>
          </w:rPr>
          <m:t>=</m:t>
        </m:r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y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  <m:r>
          <w:rPr>
            <w:rFonts w:ascii="Cambria Math" w:hAnsi="Cambria Math"/>
            <w:lang w:val="es-MX"/>
          </w:rPr>
          <m:t xml:space="preserve"> - </m:t>
        </m:r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  <m:r>
          <w:rPr>
            <w:rFonts w:ascii="Cambria Math" w:hAnsi="Cambria Math"/>
            <w:lang w:val="es-MX"/>
          </w:rPr>
          <m:t xml:space="preserve"> - </m:t>
        </m:r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x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</m:oMath>
    </w:p>
    <w:p w14:paraId="5A6C8ED5" w14:textId="5A2BE4D3" w:rsidR="00574C78" w:rsidRDefault="00574C78" w:rsidP="004E43CD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>Si el modelo subestima</w:t>
      </w:r>
    </w:p>
    <w:p w14:paraId="60F65063" w14:textId="51E6E086" w:rsidR="005138D6" w:rsidRDefault="005138D6" w:rsidP="004E43CD">
      <w:pPr>
        <w:rPr>
          <w:rFonts w:eastAsiaTheme="minorEastAsia"/>
          <w:lang w:val="es-MX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s-MX"/>
            </w:rPr>
            <m:t xml:space="preserve">valor real &gt; valor estimado =&gt;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ε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>&gt;0</m:t>
          </m:r>
        </m:oMath>
      </m:oMathPara>
    </w:p>
    <w:p w14:paraId="2D1AA555" w14:textId="77777777" w:rsidR="005138D6" w:rsidRDefault="00574C78" w:rsidP="005138D6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>Si el modelo sobre</w:t>
      </w:r>
      <w:r w:rsidR="005138D6">
        <w:rPr>
          <w:rFonts w:eastAsiaTheme="minorEastAsia"/>
          <w:lang w:val="es-MX"/>
        </w:rPr>
        <w:t xml:space="preserve"> </w:t>
      </w:r>
      <w:r>
        <w:rPr>
          <w:rFonts w:eastAsiaTheme="minorEastAsia"/>
          <w:lang w:val="es-MX"/>
        </w:rPr>
        <w:t>estima</w:t>
      </w:r>
    </w:p>
    <w:p w14:paraId="7245853E" w14:textId="2487E751" w:rsidR="005138D6" w:rsidRDefault="005138D6" w:rsidP="005138D6">
      <w:pPr>
        <w:rPr>
          <w:rFonts w:eastAsiaTheme="minorEastAsia"/>
          <w:lang w:val="es-MX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s-MX"/>
            </w:rPr>
            <m:t xml:space="preserve">valor real &lt; valor estimado =&gt;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ε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>&lt;0</m:t>
          </m:r>
        </m:oMath>
      </m:oMathPara>
    </w:p>
    <w:p w14:paraId="4C9C1684" w14:textId="65AD65D4" w:rsidR="00C34505" w:rsidRDefault="00481703" w:rsidP="00E3645C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>Por lo tanto</w:t>
      </w:r>
      <w:r w:rsidR="00E757AB">
        <w:rPr>
          <w:rFonts w:eastAsiaTheme="minorEastAsia"/>
          <w:lang w:val="es-MX"/>
        </w:rPr>
        <w:t xml:space="preserve">, </w:t>
      </w:r>
      <m:oMath>
        <m:r>
          <w:rPr>
            <w:rFonts w:ascii="Cambria Math" w:eastAsiaTheme="minorEastAsia" w:hAnsi="Cambria Math"/>
            <w:lang w:val="es-MX"/>
          </w:rPr>
          <m:t xml:space="preserve">min SCE= min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lang w:val="es-MX"/>
              </w:rPr>
            </m:ctrlPr>
          </m:naryPr>
          <m:sub>
            <m:r>
              <w:rPr>
                <w:rFonts w:ascii="Cambria Math" w:eastAsiaTheme="minorEastAsia" w:hAnsi="Cambria Math"/>
                <w:lang w:val="es-MX"/>
              </w:rPr>
              <m:t>i=1</m:t>
            </m:r>
          </m:sub>
          <m:sup>
            <m:r>
              <w:rPr>
                <w:rFonts w:ascii="Cambria Math" w:eastAsiaTheme="minorEastAsia" w:hAnsi="Cambria Math"/>
                <w:lang w:val="es-MX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s-MX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s-MX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s-MX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es-MX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s-MX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/>
                    <w:lang w:val="es-MX"/>
                  </w:rPr>
                  <m:t>2</m:t>
                </m:r>
              </m:sup>
            </m:sSup>
          </m:e>
        </m:nary>
      </m:oMath>
    </w:p>
    <w:p w14:paraId="4F07BDCC" w14:textId="589B78E6" w:rsidR="00AC4A0C" w:rsidRDefault="00AC4A0C" w:rsidP="00E3645C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Del cálculo para encontrar los valores de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>
        <w:rPr>
          <w:rFonts w:eastAsiaTheme="minorEastAsia"/>
          <w:lang w:val="es-MX"/>
        </w:rPr>
        <w:t xml:space="preserve"> debemos resolver el sistema de ecuaciones</w:t>
      </w:r>
    </w:p>
    <w:p w14:paraId="5F79FEEF" w14:textId="321A778D" w:rsidR="00AC4A0C" w:rsidRPr="0082100B" w:rsidRDefault="00003D38" w:rsidP="00E3645C">
      <w:pPr>
        <w:rPr>
          <w:rFonts w:eastAsiaTheme="minorEastAsia"/>
          <w:i/>
          <w:lang w:val="es-MX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∂SCE</m:t>
              </m:r>
            </m:num>
            <m:den>
              <m:r>
                <w:rPr>
                  <w:rFonts w:ascii="Cambria Math" w:eastAsiaTheme="minorEastAsia" w:hAnsi="Cambria Math"/>
                  <w:lang w:val="es-MX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0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val="es-MX"/>
            </w:rPr>
            <m:t>=0</m:t>
          </m:r>
        </m:oMath>
      </m:oMathPara>
    </w:p>
    <w:p w14:paraId="34BBA024" w14:textId="1CC1BC55" w:rsidR="00C16961" w:rsidRPr="00CB727B" w:rsidRDefault="00003D38" w:rsidP="00E3645C">
      <w:pPr>
        <w:rPr>
          <w:rFonts w:eastAsiaTheme="minorEastAsia"/>
          <w:i/>
          <w:lang w:val="es-MX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∂SCE</m:t>
              </m:r>
            </m:num>
            <m:den>
              <m:r>
                <w:rPr>
                  <w:rFonts w:ascii="Cambria Math" w:eastAsiaTheme="minorEastAsia" w:hAnsi="Cambria Math"/>
                  <w:lang w:val="es-MX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val="es-MX"/>
            </w:rPr>
            <m:t>=0</m:t>
          </m:r>
        </m:oMath>
      </m:oMathPara>
    </w:p>
    <w:p w14:paraId="4F62CABE" w14:textId="1C08A7E7" w:rsidR="00CB727B" w:rsidRDefault="00CB727B" w:rsidP="00E3645C">
      <w:pPr>
        <w:rPr>
          <w:rFonts w:eastAsiaTheme="minorEastAsia"/>
          <w:i/>
          <w:lang w:val="es-MX"/>
        </w:rPr>
      </w:pPr>
    </w:p>
    <w:p w14:paraId="131E0A55" w14:textId="77777777" w:rsidR="00CB727B" w:rsidRPr="0082100B" w:rsidRDefault="00CB727B" w:rsidP="00E3645C">
      <w:pPr>
        <w:rPr>
          <w:rFonts w:eastAsiaTheme="minorEastAsia"/>
          <w:i/>
          <w:lang w:val="es-MX"/>
        </w:rPr>
      </w:pPr>
    </w:p>
    <w:p w14:paraId="55A6A0D6" w14:textId="1A8D02C4" w:rsidR="00C86B6C" w:rsidRPr="0082100B" w:rsidRDefault="00003D38" w:rsidP="00C86B6C">
      <w:pPr>
        <w:rPr>
          <w:rFonts w:eastAsiaTheme="minorEastAsia"/>
          <w:i/>
          <w:lang w:val="es-MX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∂SCE</m:t>
              </m:r>
            </m:num>
            <m:den>
              <m:r>
                <w:rPr>
                  <w:rFonts w:ascii="Cambria Math" w:eastAsiaTheme="minorEastAsia" w:hAnsi="Cambria Math"/>
                  <w:lang w:val="es-MX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0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val="es-MX"/>
            </w:rPr>
            <m:t>=-2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r>
                <w:rPr>
                  <w:rFonts w:ascii="Cambria Math" w:eastAsiaTheme="minorEastAsia" w:hAnsi="Cambria Math"/>
                  <w:lang w:val="es-MX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s-MX"/>
                </w:rPr>
                <m:t>)=0</m:t>
              </m:r>
            </m:e>
          </m:nary>
        </m:oMath>
      </m:oMathPara>
    </w:p>
    <w:p w14:paraId="61D9AD83" w14:textId="212BFEFB" w:rsidR="0012131A" w:rsidRPr="0082100B" w:rsidRDefault="00003D38" w:rsidP="0012131A">
      <w:pPr>
        <w:rPr>
          <w:rFonts w:eastAsiaTheme="minorEastAsia"/>
          <w:i/>
          <w:lang w:val="es-MX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∂SCE</m:t>
              </m:r>
            </m:num>
            <m:den>
              <m:r>
                <w:rPr>
                  <w:rFonts w:ascii="Cambria Math" w:eastAsiaTheme="minorEastAsia" w:hAnsi="Cambria Math"/>
                  <w:lang w:val="es-MX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val="es-MX"/>
            </w:rPr>
            <m:t>=-2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r>
                <w:rPr>
                  <w:rFonts w:ascii="Cambria Math" w:eastAsiaTheme="minorEastAsia" w:hAnsi="Cambria Math"/>
                  <w:lang w:val="es-MX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s-MX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s-MX"/>
                </w:rPr>
                <m:t>=0</m:t>
              </m:r>
            </m:e>
          </m:nary>
        </m:oMath>
      </m:oMathPara>
    </w:p>
    <w:p w14:paraId="04D47547" w14:textId="77777777" w:rsidR="00077DAB" w:rsidRPr="00AC4A0C" w:rsidRDefault="00077DAB" w:rsidP="0012131A">
      <w:pPr>
        <w:rPr>
          <w:rFonts w:eastAsiaTheme="minorEastAsia"/>
          <w:lang w:val="es-MX"/>
        </w:rPr>
      </w:pPr>
    </w:p>
    <w:p w14:paraId="155AB81D" w14:textId="6DA8B739" w:rsidR="00E3645C" w:rsidRPr="00D8650D" w:rsidRDefault="00003D38" w:rsidP="008A1649">
      <w:pPr>
        <w:rPr>
          <w:rFonts w:eastAsiaTheme="minorEastAsia"/>
          <w:i/>
          <w:lang w:val="es-MX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val="es-MX"/>
            </w:rPr>
            <m:t>- n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r>
            <w:rPr>
              <w:rFonts w:ascii="Cambria Math" w:hAnsi="Cambria Math"/>
              <w:lang w:val="es-MX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val="es-MX"/>
            </w:rPr>
            <m:t>=0</m:t>
          </m:r>
        </m:oMath>
      </m:oMathPara>
    </w:p>
    <w:p w14:paraId="65A3D8A4" w14:textId="18072CD2" w:rsidR="00077DAB" w:rsidRPr="00D8650D" w:rsidRDefault="00003D38" w:rsidP="00077DAB">
      <w:pPr>
        <w:rPr>
          <w:rFonts w:eastAsiaTheme="minorEastAsia"/>
          <w:i/>
          <w:lang w:val="es-MX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val="es-MX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  <w:lang w:val="es-MX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  <w:lang w:val="es-MX"/>
            </w:rPr>
            <m:t>=0</m:t>
          </m:r>
        </m:oMath>
      </m:oMathPara>
    </w:p>
    <w:p w14:paraId="56D52044" w14:textId="7263EF71" w:rsidR="00077DAB" w:rsidRDefault="00077DAB" w:rsidP="008A1649">
      <w:pPr>
        <w:rPr>
          <w:rFonts w:eastAsiaTheme="minorEastAsia"/>
          <w:lang w:val="es-MX"/>
        </w:rPr>
      </w:pPr>
    </w:p>
    <w:p w14:paraId="7EE5AEB1" w14:textId="16CECDC6" w:rsidR="00833DFA" w:rsidRDefault="00046E98" w:rsidP="008A1649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>Ecuaciones normales</w:t>
      </w:r>
    </w:p>
    <w:p w14:paraId="77C1BD99" w14:textId="3E5B8D90" w:rsidR="00833DFA" w:rsidRPr="00B03976" w:rsidRDefault="00B03976" w:rsidP="00833DFA">
      <w:pPr>
        <w:rPr>
          <w:rFonts w:eastAsiaTheme="minorEastAsia"/>
          <w:i/>
          <w:lang w:val="es-MX"/>
        </w:rPr>
      </w:pPr>
      <m:oMathPara>
        <m:oMath>
          <m:r>
            <w:rPr>
              <w:rFonts w:ascii="Cambria Math" w:eastAsiaTheme="minorEastAsia" w:hAnsi="Cambria Math"/>
              <w:lang w:val="es-MX"/>
            </w:rPr>
            <m:t>n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r>
            <w:rPr>
              <w:rFonts w:ascii="Cambria Math" w:hAnsi="Cambria Math"/>
              <w:lang w:val="es-MX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val="es-MX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</m:oMath>
      </m:oMathPara>
    </w:p>
    <w:p w14:paraId="62F99C0A" w14:textId="0A53293C" w:rsidR="0098073F" w:rsidRPr="00B03976" w:rsidRDefault="00003D38" w:rsidP="0098073F">
      <w:pPr>
        <w:rPr>
          <w:rFonts w:eastAsiaTheme="minorEastAsia"/>
          <w:i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  <w:lang w:val="es-MX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  <w:lang w:val="es-MX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</m:oMath>
      </m:oMathPara>
    </w:p>
    <w:p w14:paraId="5E5ED943" w14:textId="2A489295" w:rsidR="00833DFA" w:rsidRDefault="0019162A" w:rsidP="008A1649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>Además</w:t>
      </w:r>
      <w:r w:rsidR="00A6730A">
        <w:rPr>
          <w:rFonts w:eastAsiaTheme="minorEastAsia"/>
          <w:lang w:val="es-MX"/>
        </w:rPr>
        <w:t>,</w:t>
      </w:r>
      <w:r>
        <w:rPr>
          <w:rFonts w:eastAsiaTheme="minorEastAsia"/>
          <w:lang w:val="es-MX"/>
        </w:rPr>
        <w:t xml:space="preserve"> sabemos que</w:t>
      </w:r>
    </w:p>
    <w:p w14:paraId="001D4383" w14:textId="1C3FB8F6" w:rsidR="0019162A" w:rsidRPr="00E82A3A" w:rsidRDefault="00003D38" w:rsidP="008A1649">
      <w:pPr>
        <w:rPr>
          <w:rFonts w:eastAsiaTheme="minorEastAsia"/>
          <w:i/>
          <w:lang w:val="es-MX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val="es-MX"/>
            </w:rPr>
            <m:t>=n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s-MX"/>
                </w:rPr>
                <m:t xml:space="preserve">x </m:t>
              </m:r>
            </m:e>
          </m:acc>
          <m:r>
            <w:rPr>
              <w:rFonts w:ascii="Cambria Math" w:eastAsiaTheme="minorEastAsia" w:hAnsi="Cambria Math"/>
              <w:lang w:val="es-MX"/>
            </w:rPr>
            <m:t xml:space="preserve">=&gt;   </m:t>
          </m:r>
          <m:f>
            <m:f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den>
          </m:f>
          <m:r>
            <w:rPr>
              <w:rFonts w:ascii="Cambria Math" w:eastAsiaTheme="minorEastAsia" w:hAnsi="Cambria Math"/>
              <w:lang w:val="es-MX"/>
            </w:rPr>
            <m:t>=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s-MX"/>
                </w:rPr>
                <m:t xml:space="preserve">x </m:t>
              </m:r>
            </m:e>
          </m:acc>
        </m:oMath>
      </m:oMathPara>
    </w:p>
    <w:p w14:paraId="291AAFCC" w14:textId="1C11CE15" w:rsidR="00CB0DD0" w:rsidRPr="00E82A3A" w:rsidRDefault="00003D38" w:rsidP="00CB0DD0">
      <w:pPr>
        <w:rPr>
          <w:rFonts w:eastAsiaTheme="minorEastAsia"/>
          <w:i/>
          <w:lang w:val="es-MX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val="es-MX"/>
            </w:rPr>
            <m:t>=n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s-MX"/>
                </w:rPr>
                <m:t>y</m:t>
              </m:r>
            </m:e>
          </m:acc>
        </m:oMath>
      </m:oMathPara>
    </w:p>
    <w:p w14:paraId="5FFE93E8" w14:textId="49C56F07" w:rsidR="00AD11A6" w:rsidRPr="00E82A3A" w:rsidRDefault="00003D38" w:rsidP="00AD11A6">
      <w:pPr>
        <w:rPr>
          <w:rFonts w:eastAsiaTheme="minorEastAsia"/>
          <w:i/>
          <w:lang w:val="es-MX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 xml:space="preserve"> - 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  <w:lang w:val="es-MX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  <w:lang w:val="es-MX"/>
            </w:rPr>
            <m:t xml:space="preserve"> - n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  <w:lang w:val="es-MX"/>
                </w:rPr>
                <m:t>2</m:t>
              </m:r>
            </m:sup>
          </m:sSup>
        </m:oMath>
      </m:oMathPara>
    </w:p>
    <w:p w14:paraId="797F70E3" w14:textId="1A052764" w:rsidR="00CB0DD0" w:rsidRPr="00E82A3A" w:rsidRDefault="00003D38" w:rsidP="008A1649">
      <w:pPr>
        <w:rPr>
          <w:rFonts w:eastAsiaTheme="minorEastAsia"/>
          <w:i/>
          <w:lang w:val="es-MX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r>
                <w:rPr>
                  <w:rFonts w:ascii="Cambria Math" w:eastAsiaTheme="minorEastAsia" w:hAnsi="Cambria Math"/>
                  <w:lang w:val="es-MX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  <m:r>
                <w:rPr>
                  <w:rFonts w:ascii="Cambria Math" w:eastAsiaTheme="minorEastAsia" w:hAnsi="Cambria Math"/>
                  <w:lang w:val="es-MX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/>
                  <w:lang w:val="es-MX"/>
                </w:rPr>
                <m:t>)</m:t>
              </m:r>
            </m:e>
          </m:nary>
          <m:r>
            <w:rPr>
              <w:rFonts w:ascii="Cambria Math" w:eastAsiaTheme="minorEastAsia" w:hAnsi="Cambria Math"/>
              <w:lang w:val="es-MX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val="es-MX"/>
            </w:rPr>
            <m:t xml:space="preserve"> - n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s-MX"/>
                </w:rPr>
                <m:t>x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s-MX"/>
                </w:rPr>
                <m:t>y</m:t>
              </m:r>
            </m:e>
          </m:acc>
        </m:oMath>
      </m:oMathPara>
    </w:p>
    <w:p w14:paraId="2B3EE3BD" w14:textId="4EE8D5E8" w:rsidR="00543C72" w:rsidRDefault="00543C72" w:rsidP="008A1649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Resolviendo para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>
        <w:rPr>
          <w:rFonts w:eastAsiaTheme="minorEastAsia"/>
          <w:lang w:val="es-MX"/>
        </w:rPr>
        <w:t xml:space="preserve"> se tiene </w:t>
      </w:r>
    </w:p>
    <w:p w14:paraId="556301D2" w14:textId="66DAFC61" w:rsidR="00FF02D5" w:rsidRPr="00564D59" w:rsidRDefault="00003D38" w:rsidP="008A1649">
      <w:pPr>
        <w:rPr>
          <w:rFonts w:eastAsiaTheme="minorEastAsia"/>
          <w:i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nary>
                    <m:naryPr>
                      <m:chr m:val="∑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d>
                        <m:dPr>
                          <m:begChr m:val=""/>
                          <m:endChr m:val="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  <m:r>
                <w:rPr>
                  <w:rFonts w:ascii="Cambria Math" w:eastAsiaTheme="minorEastAsia" w:hAnsi="Cambria Math"/>
                </w:rPr>
                <m:t>-</m:t>
              </m:r>
              <m:nary>
                <m:naryPr>
                  <m:chr m:val="∑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d>
                        <m:dPr>
                          <m:begChr m:val=""/>
                          <m:endChr m:val="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d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nary>
                <m:naryPr>
                  <m:chr m:val="∑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  <m:nary>
                    <m:naryPr>
                      <m:chr m:val="∑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SupPr>
                        <m:e>
                          <m:d>
                            <m:dPr>
                              <m:begChr m:val=""/>
                              <m:endChr m:val="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</m:d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  <m:r>
                <m:rPr>
                  <m:nor/>
                </m:rPr>
                <w:rPr>
                  <w:rFonts w:eastAsiaTheme="minorEastAsia"/>
                  <w:i/>
                  <w:iCs/>
                  <w:vertAlign w:val="superscript"/>
                </w:rPr>
                <m:t>  </m:t>
              </m:r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nary>
                        <m:naryPr>
                          <m:chr m:val="∑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sup>
                        <m:e>
                          <m:d>
                            <m:dPr>
                              <m:begChr m:val=""/>
                              <m:endChr m:val="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m:rPr>
                  <m:nor/>
                </m:rPr>
                <w:rPr>
                  <w:rFonts w:eastAsiaTheme="minorEastAsia"/>
                  <w:i/>
                  <w:iCs/>
                  <w:vertAlign w:val="superscript"/>
                </w:rPr>
                <m:t> </m:t>
              </m:r>
            </m:den>
          </m:f>
        </m:oMath>
      </m:oMathPara>
    </w:p>
    <w:p w14:paraId="7CBF8C0D" w14:textId="7BEC27AB" w:rsidR="00FF02D5" w:rsidRPr="00564D59" w:rsidRDefault="00003D38" w:rsidP="008A1649">
      <w:pPr>
        <w:rPr>
          <w:rFonts w:eastAsiaTheme="minorEastAsia"/>
          <w:i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 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</m:nary>
              <m:nary>
                <m:naryPr>
                  <m:chr m:val="∑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64E224B6" w14:textId="698AE79C" w:rsidR="007B1E3D" w:rsidRPr="0042537E" w:rsidRDefault="007B1E3D" w:rsidP="0042537E">
      <w:pPr>
        <w:jc w:val="center"/>
        <w:rPr>
          <w:rFonts w:eastAsiaTheme="minorEastAsia"/>
          <w:b/>
          <w:bCs/>
          <w:iCs/>
          <w:sz w:val="28"/>
          <w:szCs w:val="28"/>
        </w:rPr>
      </w:pPr>
      <w:r w:rsidRPr="0042537E">
        <w:rPr>
          <w:rFonts w:eastAsiaTheme="minorEastAsia"/>
          <w:b/>
          <w:bCs/>
          <w:iCs/>
          <w:sz w:val="28"/>
          <w:szCs w:val="28"/>
        </w:rPr>
        <w:lastRenderedPageBreak/>
        <w:t>Teorema de Gauss-</w:t>
      </w:r>
      <w:proofErr w:type="spellStart"/>
      <w:r w:rsidRPr="0042537E">
        <w:rPr>
          <w:rFonts w:eastAsiaTheme="minorEastAsia"/>
          <w:b/>
          <w:bCs/>
          <w:iCs/>
          <w:sz w:val="28"/>
          <w:szCs w:val="28"/>
        </w:rPr>
        <w:t>Markov</w:t>
      </w:r>
      <w:proofErr w:type="spellEnd"/>
    </w:p>
    <w:p w14:paraId="4308BDF1" w14:textId="29DE6B05" w:rsidR="007B1E3D" w:rsidRDefault="00897B3C" w:rsidP="008A1649">
      <w:pPr>
        <w:rPr>
          <w:rFonts w:eastAsiaTheme="minorEastAsia"/>
          <w:lang w:val="es-MX"/>
        </w:rPr>
      </w:pPr>
      <w:r>
        <w:rPr>
          <w:rFonts w:eastAsiaTheme="minorEastAsia"/>
          <w:iCs/>
        </w:rPr>
        <w:t xml:space="preserve">Bajos los supuestos del modelo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lang w:val="es-MX"/>
                  </w:rPr>
                </m:ctrlPr>
              </m:accPr>
              <m:e>
                <m:r>
                  <w:rPr>
                    <w:rFonts w:ascii="Cambria Math" w:hAnsi="Cambria Math"/>
                    <w:lang w:val="es-MX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 w:rsidR="00C534EB"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lang w:val="es-MX"/>
                  </w:rPr>
                </m:ctrlPr>
              </m:accPr>
              <m:e>
                <m:r>
                  <w:rPr>
                    <w:rFonts w:ascii="Cambria Math" w:hAnsi="Cambria Math"/>
                    <w:lang w:val="es-MX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 w:rsidR="00C534EB">
        <w:rPr>
          <w:rFonts w:eastAsiaTheme="minorEastAsia"/>
          <w:lang w:val="es-MX"/>
        </w:rPr>
        <w:t xml:space="preserve"> son estimadores insesgados y de </w:t>
      </w:r>
      <w:r w:rsidR="005C2E61">
        <w:rPr>
          <w:rFonts w:eastAsiaTheme="minorEastAsia"/>
          <w:lang w:val="es-MX"/>
        </w:rPr>
        <w:t>mínima varianza</w:t>
      </w:r>
    </w:p>
    <w:p w14:paraId="07184D3F" w14:textId="77777777" w:rsidR="00CC3819" w:rsidRPr="00CC3819" w:rsidRDefault="00791685" w:rsidP="008A1649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En efecto </w:t>
      </w:r>
    </w:p>
    <w:p w14:paraId="54BC74AF" w14:textId="2F8C02FD" w:rsidR="00DF4D7E" w:rsidRPr="009145F3" w:rsidRDefault="00003D38" w:rsidP="008A1649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hAnsi="Cambria Math"/>
              <w:lang w:val="es-MX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 </m:t>
                  </m:r>
                </m:e>
              </m:d>
            </m:e>
          </m:nary>
        </m:oMath>
      </m:oMathPara>
    </w:p>
    <w:p w14:paraId="3B642019" w14:textId="77777777" w:rsidR="00617B53" w:rsidRDefault="0032374C" w:rsidP="008A1649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Siendo </w:t>
      </w:r>
    </w:p>
    <w:p w14:paraId="1D96279D" w14:textId="75D9B7E2" w:rsidR="0032374C" w:rsidRPr="003D1F43" w:rsidRDefault="00003D38" w:rsidP="008A1649">
      <w:pPr>
        <w:rPr>
          <w:rFonts w:eastAsiaTheme="minorEastAsia"/>
          <w:i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  <m:r>
                <w:rPr>
                  <w:rFonts w:ascii="Cambria Math" w:eastAsiaTheme="minorEastAsia" w:hAnsi="Cambria Math"/>
                  <w:lang w:val="es-MX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124A883" w14:textId="6CDA5E2D" w:rsidR="00617B53" w:rsidRDefault="00617B53" w:rsidP="008A1649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Así </w:t>
      </w:r>
    </w:p>
    <w:p w14:paraId="63A45042" w14:textId="1CAA2E4C" w:rsidR="00FE449A" w:rsidRPr="001D57FF" w:rsidRDefault="00003D38" w:rsidP="00FE449A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hAnsi="Cambria Math"/>
              <w:lang w:val="es-MX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 </m:t>
                  </m:r>
                </m:e>
              </m:d>
            </m:e>
          </m:nary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 xml:space="preserve"> - 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</m:nary>
              <m:r>
                <w:rPr>
                  <w:rFonts w:ascii="Cambria Math" w:eastAsiaTheme="minorEastAsia" w:hAnsi="Cambria Math"/>
                  <w:lang w:val="es-MX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/>
                  <w:lang w:val="es-MX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 xml:space="preserve"> - 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</m:d>
            </m:e>
          </m:nary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/>
            </w:rPr>
            <m:t>-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</m:e>
              </m:d>
            </m:e>
          </m:nary>
        </m:oMath>
      </m:oMathPara>
    </w:p>
    <w:p w14:paraId="46CDA04A" w14:textId="166E3FAC" w:rsidR="00984118" w:rsidRPr="001D57FF" w:rsidRDefault="001D57FF" w:rsidP="00FE449A">
      <w:pPr>
        <w:rPr>
          <w:rFonts w:eastAsiaTheme="minorEastAsia"/>
          <w:i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/>
            </w:rPr>
            <m:t xml:space="preserve">- 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s-MX"/>
                </w:rPr>
                <m:t>y</m:t>
              </m:r>
            </m:e>
          </m:acc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16BD44F3" w14:textId="33FE4D9F" w:rsidR="00781B1E" w:rsidRDefault="00781B1E" w:rsidP="00FE449A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Con esto se tiene </w:t>
      </w:r>
    </w:p>
    <w:p w14:paraId="3DF491FF" w14:textId="04F028D8" w:rsidR="00FC1D9D" w:rsidRPr="00FA38A9" w:rsidRDefault="00003D38" w:rsidP="00FC1D9D">
      <w:pPr>
        <w:pStyle w:val="Prrafodelista"/>
        <w:numPr>
          <w:ilvl w:val="0"/>
          <w:numId w:val="4"/>
        </w:numPr>
        <w:rPr>
          <w:rFonts w:eastAsiaTheme="minorEastAsia"/>
          <w:i/>
          <w:iCs/>
        </w:rPr>
      </w:pPr>
      <m:oMath>
        <m:nary>
          <m:naryPr>
            <m:chr m:val="∑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d>
              <m:dPr>
                <m:begChr m:val=""/>
                <m:endChr m:val="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d>
          </m:e>
        </m:nary>
        <m:r>
          <w:rPr>
            <w:rFonts w:ascii="Cambria Math" w:eastAsiaTheme="minorEastAsia" w:hAnsi="Cambria Math"/>
          </w:rPr>
          <m:t>=0</m:t>
        </m:r>
      </m:oMath>
    </w:p>
    <w:p w14:paraId="6BCDFEEB" w14:textId="6D86FA10" w:rsidR="00FC1D9D" w:rsidRPr="00FA38A9" w:rsidRDefault="00003D38" w:rsidP="00FC1D9D">
      <w:pPr>
        <w:pStyle w:val="Prrafodelista"/>
        <w:numPr>
          <w:ilvl w:val="0"/>
          <w:numId w:val="4"/>
        </w:numPr>
        <w:rPr>
          <w:rFonts w:eastAsiaTheme="minorEastAsia"/>
          <w:i/>
          <w:iCs/>
        </w:rPr>
      </w:pPr>
      <m:oMath>
        <m:nary>
          <m:naryPr>
            <m:chr m:val="∑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d>
              <m:dPr>
                <m:begChr m:val=""/>
                <m:endChr m:val="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d>
          </m:e>
        </m:nary>
        <m:r>
          <w:rPr>
            <w:rFonts w:ascii="Cambria Math" w:eastAsiaTheme="minorEastAsia" w:hAnsi="Cambria Math"/>
          </w:rPr>
          <m:t>=1</m:t>
        </m:r>
      </m:oMath>
    </w:p>
    <w:p w14:paraId="0BA660B4" w14:textId="6A56B268" w:rsidR="00CC3819" w:rsidRDefault="00CC3819" w:rsidP="008A1649">
      <w:pPr>
        <w:rPr>
          <w:rFonts w:eastAsiaTheme="minorEastAsia"/>
          <w:lang w:val="es-MX"/>
        </w:rPr>
      </w:pPr>
    </w:p>
    <w:p w14:paraId="4CAD0AF7" w14:textId="22E1BFD9" w:rsidR="00D93CA6" w:rsidRPr="00FA5FAE" w:rsidRDefault="00003D38" w:rsidP="00D93CA6">
      <w:pPr>
        <w:pStyle w:val="Prrafodelista"/>
        <w:numPr>
          <w:ilvl w:val="0"/>
          <w:numId w:val="5"/>
        </w:numPr>
        <w:rPr>
          <w:rFonts w:eastAsiaTheme="minorEastAsia"/>
          <w:i/>
          <w:iCs/>
        </w:rPr>
      </w:pPr>
      <m:oMath>
        <m:nary>
          <m:naryPr>
            <m:chr m:val="∑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d>
              <m:dPr>
                <m:begChr m:val=""/>
                <m:endChr m:val="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d>
          </m:e>
        </m:nary>
        <m:r>
          <w:rPr>
            <w:rFonts w:ascii="Cambria Math" w:eastAsiaTheme="minorEastAsia" w:hAnsi="Cambria Math"/>
          </w:rPr>
          <m:t>=0</m:t>
        </m:r>
      </m:oMath>
    </w:p>
    <w:p w14:paraId="253EF7A2" w14:textId="30923046" w:rsidR="00D93CA6" w:rsidRPr="00BF01E7" w:rsidRDefault="00003D38" w:rsidP="00D93CA6">
      <w:pPr>
        <w:pStyle w:val="Prrafodelista"/>
        <w:ind w:left="1080"/>
        <w:rPr>
          <w:rFonts w:eastAsiaTheme="minorEastAsia"/>
          <w:i/>
          <w:iCs/>
        </w:rPr>
      </w:pPr>
      <m:oMathPara>
        <m:oMath>
          <m:nary>
            <m:naryPr>
              <m:chr m:val="∑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 xml:space="preserve"> - 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lang w:val="es-MX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s-MX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s-MX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 xml:space="preserve"> - 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lang w:val="es-MX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s-MX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nary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r>
                <w:rPr>
                  <w:rFonts w:ascii="Cambria Math" w:eastAsiaTheme="minorEastAsia" w:hAnsi="Cambria Math"/>
                  <w:lang w:val="es-MX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  <m:r>
                <w:rPr>
                  <w:rFonts w:ascii="Cambria Math" w:eastAsiaTheme="minorEastAsia" w:hAnsi="Cambria Math"/>
                  <w:lang w:val="es-MX"/>
                </w:rPr>
                <m:t>)</m:t>
              </m:r>
            </m:e>
          </m:nary>
        </m:oMath>
      </m:oMathPara>
    </w:p>
    <w:p w14:paraId="3E168BB0" w14:textId="567DB6C3" w:rsidR="00D93CA6" w:rsidRPr="00BF01E7" w:rsidRDefault="00003D38" w:rsidP="00D93CA6">
      <w:pPr>
        <w:rPr>
          <w:rFonts w:eastAsiaTheme="minorEastAsia"/>
          <w:i/>
          <w:iCs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  <w:lang w:val="es-MX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</m:e>
              </m:nary>
            </m:e>
          </m:d>
          <m:r>
            <w:rPr>
              <w:rFonts w:ascii="Cambria Math" w:eastAsiaTheme="minorEastAsia" w:hAnsi="Cambria Math"/>
              <w:lang w:val="es-MX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  <m:r>
                <w:rPr>
                  <w:rFonts w:ascii="Cambria Math" w:eastAsiaTheme="minorEastAsia" w:hAnsi="Cambria Math"/>
                  <w:lang w:val="es-MX"/>
                </w:rPr>
                <m:t>-n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  <w:lang w:val="es-MX"/>
            </w:rPr>
            <m:t>=0</m:t>
          </m:r>
        </m:oMath>
      </m:oMathPara>
    </w:p>
    <w:p w14:paraId="2FA472DE" w14:textId="20496FB0" w:rsidR="00D93CA6" w:rsidRPr="00F920D7" w:rsidRDefault="00003D38" w:rsidP="00D93CA6">
      <w:pPr>
        <w:pStyle w:val="Prrafodelista"/>
        <w:numPr>
          <w:ilvl w:val="0"/>
          <w:numId w:val="5"/>
        </w:numPr>
        <w:rPr>
          <w:rFonts w:eastAsiaTheme="minorEastAsia"/>
          <w:i/>
          <w:iCs/>
        </w:rPr>
      </w:pPr>
      <m:oMath>
        <m:nary>
          <m:naryPr>
            <m:chr m:val="∑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d>
              <m:dPr>
                <m:begChr m:val=""/>
                <m:endChr m:val="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d>
          </m:e>
        </m:nary>
        <m:r>
          <w:rPr>
            <w:rFonts w:ascii="Cambria Math" w:eastAsiaTheme="minorEastAsia" w:hAnsi="Cambria Math"/>
          </w:rPr>
          <m:t>=1</m:t>
        </m:r>
      </m:oMath>
    </w:p>
    <w:p w14:paraId="59C0A379" w14:textId="463CAD65" w:rsidR="00BE7A12" w:rsidRPr="00F920D7" w:rsidRDefault="00003D38" w:rsidP="00BE7A12">
      <w:pPr>
        <w:pStyle w:val="Prrafodelista"/>
        <w:ind w:left="1080"/>
        <w:rPr>
          <w:rFonts w:eastAsiaTheme="minorEastAsia"/>
          <w:i/>
          <w:iCs/>
        </w:rPr>
      </w:pPr>
      <m:oMathPara>
        <m:oMath>
          <m:nary>
            <m:naryPr>
              <m:chr m:val="∑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 xml:space="preserve"> - 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lang w:val="es-MX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s-MX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s-MX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 xml:space="preserve"> - 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lang w:val="es-MX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s-MX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nary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</m:sup>
            <m:e>
              <m:r>
                <w:rPr>
                  <w:rFonts w:ascii="Cambria Math" w:eastAsiaTheme="minorEastAsia" w:hAnsi="Cambria Math"/>
                  <w:lang w:val="es-MX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 xml:space="preserve"> - 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  <m:r>
                <w:rPr>
                  <w:rFonts w:ascii="Cambria Math" w:eastAsiaTheme="minorEastAsia" w:hAnsi="Cambria Math"/>
                  <w:lang w:val="es-MX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</m:e>
          </m:nary>
        </m:oMath>
      </m:oMathPara>
    </w:p>
    <w:p w14:paraId="18C49006" w14:textId="35CA6D36" w:rsidR="00D242C9" w:rsidRPr="00482753" w:rsidRDefault="00F920D7" w:rsidP="00D242C9">
      <w:pPr>
        <w:rPr>
          <w:rFonts w:eastAsiaTheme="minorEastAsia"/>
          <w:i/>
          <w:iCs/>
          <w:lang w:val="es-MX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s-MX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  <w:lang w:val="es-MX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  <w:lang w:val="es-MX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  <w:lang w:val="es-MX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  <w:lang w:val="es-MX"/>
                </w:rPr>
                <m:t>-n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lang w:val="es-MX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  <w:lang w:val="es-MX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  <m:r>
                <w:rPr>
                  <w:rFonts w:ascii="Cambria Math" w:eastAsiaTheme="minorEastAsia" w:hAnsi="Cambria Math"/>
                  <w:lang w:val="es-MX"/>
                </w:rPr>
                <m:t>n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acc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  <w:lang w:val="es-MX"/>
                </w:rPr>
                <m:t>-n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lang w:val="es-MX"/>
            </w:rPr>
            <m:t>=1</m:t>
          </m:r>
        </m:oMath>
      </m:oMathPara>
    </w:p>
    <w:p w14:paraId="3C75F91A" w14:textId="4EAE1CFD" w:rsidR="00482753" w:rsidRPr="00A002FD" w:rsidRDefault="00482753" w:rsidP="00D242C9">
      <w:pPr>
        <w:rPr>
          <w:rFonts w:eastAsiaTheme="minorEastAsia"/>
        </w:rPr>
      </w:pPr>
      <w:r w:rsidRPr="00A002FD">
        <w:rPr>
          <w:rFonts w:eastAsiaTheme="minorEastAsia"/>
          <w:lang w:val="es-MX"/>
        </w:rPr>
        <w:t>Retomando</w:t>
      </w:r>
    </w:p>
    <w:p w14:paraId="0A75A643" w14:textId="3ABA8F63" w:rsidR="00482753" w:rsidRPr="009145F3" w:rsidRDefault="00003D38" w:rsidP="00482753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E[</m:t>
              </m:r>
              <m:acc>
                <m:acc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hAnsi="Cambria Math"/>
              <w:lang w:val="es-MX"/>
            </w:rPr>
            <m:t>]=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s-MX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lang w:val="es-MX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lang w:val="es-MX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 </m:t>
                      </m:r>
                    </m:e>
                  </m:d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E[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 xml:space="preserve"> 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] </m:t>
                  </m:r>
                </m:e>
              </m:d>
            </m:e>
          </m:nary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E[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] </m:t>
                  </m:r>
                </m:e>
              </m:d>
            </m:e>
          </m:nary>
        </m:oMath>
      </m:oMathPara>
    </w:p>
    <w:p w14:paraId="1B0732E0" w14:textId="2110BEC0" w:rsidR="00D93CA6" w:rsidRPr="005E6989" w:rsidRDefault="00DF5E9A" w:rsidP="008A1649">
      <w:pPr>
        <w:rPr>
          <w:rFonts w:eastAsiaTheme="minorEastAsia"/>
          <w:lang w:val="es-MX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E[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]</m:t>
                  </m:r>
                  <m:r>
                    <w:rPr>
                      <w:rFonts w:ascii="Cambria Math" w:eastAsiaTheme="minorEastAsia" w:hAnsi="Cambria Math"/>
                    </w:rPr>
                    <m:t> </m:t>
                  </m:r>
                </m:e>
              </m:d>
            </m:e>
          </m:nary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E[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] </m:t>
                  </m:r>
                </m:e>
              </m:d>
            </m:e>
          </m:nary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 </m:t>
                  </m:r>
                </m:e>
              </m:d>
            </m:e>
          </m:nary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</m:oMath>
      </m:oMathPara>
    </w:p>
    <w:p w14:paraId="1B1F5127" w14:textId="52FDB6E1" w:rsidR="005E6989" w:rsidRPr="005B0591" w:rsidRDefault="005E6989" w:rsidP="005B0591">
      <w:pPr>
        <w:jc w:val="center"/>
        <w:rPr>
          <w:rFonts w:eastAsiaTheme="minorEastAsia"/>
          <w:b/>
          <w:bCs/>
          <w:lang w:val="es-MX"/>
        </w:rPr>
      </w:pPr>
      <w:r w:rsidRPr="005B0591">
        <w:rPr>
          <w:rFonts w:eastAsiaTheme="minorEastAsia"/>
          <w:b/>
          <w:bCs/>
          <w:lang w:val="es-MX"/>
        </w:rPr>
        <w:t xml:space="preserve">Inferencia sobre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lang w:val="es-MX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es-MX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es-MX"/>
              </w:rPr>
              <m:t>1</m:t>
            </m:r>
          </m:sub>
        </m:sSub>
      </m:oMath>
    </w:p>
    <w:p w14:paraId="394A5645" w14:textId="68716C8F" w:rsidR="006E61D0" w:rsidRDefault="00F70682" w:rsidP="008A1649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Una de las inferencias más importantes respecto de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>
        <w:rPr>
          <w:rFonts w:eastAsiaTheme="minorEastAsia"/>
          <w:lang w:val="es-MX"/>
        </w:rPr>
        <w:t xml:space="preserve"> es:</w:t>
      </w:r>
    </w:p>
    <w:p w14:paraId="625E8895" w14:textId="6DC5C524" w:rsidR="00F70682" w:rsidRPr="006A1D56" w:rsidRDefault="00003D38" w:rsidP="008A1649">
      <w:pPr>
        <w:rPr>
          <w:rFonts w:eastAsiaTheme="minorEastAsia"/>
          <w:i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H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r>
            <w:rPr>
              <w:rFonts w:ascii="Cambria Math" w:hAnsi="Cambria Math"/>
              <w:lang w:val="es-MX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hAnsi="Cambria Math"/>
              <w:lang w:val="es-MX"/>
            </w:rPr>
            <m:t>=0</m:t>
          </m:r>
        </m:oMath>
      </m:oMathPara>
    </w:p>
    <w:p w14:paraId="25B443C9" w14:textId="1445ABE8" w:rsidR="006A1D56" w:rsidRPr="006A1D56" w:rsidRDefault="00003D38" w:rsidP="006A1D56">
      <w:pPr>
        <w:rPr>
          <w:rFonts w:eastAsiaTheme="minorEastAsia"/>
          <w:i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H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r>
            <w:rPr>
              <w:rFonts w:ascii="Cambria Math" w:hAnsi="Cambria Math"/>
              <w:lang w:val="es-MX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hAnsi="Cambria Math"/>
              <w:lang w:val="es-MX"/>
            </w:rPr>
            <m:t>≠0</m:t>
          </m:r>
        </m:oMath>
      </m:oMathPara>
    </w:p>
    <w:p w14:paraId="093F36DF" w14:textId="323DEEB5" w:rsidR="000B6707" w:rsidRDefault="0085686F" w:rsidP="008A1649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Recordemos que es estimador de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>
        <w:rPr>
          <w:rFonts w:eastAsiaTheme="minorEastAsia"/>
          <w:lang w:val="es-MX"/>
        </w:rPr>
        <w:t xml:space="preserve"> es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lang w:val="es-MX"/>
                  </w:rPr>
                </m:ctrlPr>
              </m:accPr>
              <m:e>
                <m:r>
                  <w:rPr>
                    <w:rFonts w:ascii="Cambria Math" w:hAnsi="Cambria Math"/>
                    <w:lang w:val="es-MX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 w:rsidR="004C39D4">
        <w:rPr>
          <w:rFonts w:eastAsiaTheme="minorEastAsia"/>
          <w:lang w:val="es-MX"/>
        </w:rPr>
        <w:t xml:space="preserve">. Para determinar la distribución muestral de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lang w:val="es-MX"/>
                  </w:rPr>
                </m:ctrlPr>
              </m:accPr>
              <m:e>
                <m:r>
                  <w:rPr>
                    <w:rFonts w:ascii="Cambria Math" w:hAnsi="Cambria Math"/>
                    <w:lang w:val="es-MX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 w:rsidR="004C39D4">
        <w:rPr>
          <w:rFonts w:eastAsiaTheme="minorEastAsia"/>
          <w:lang w:val="es-MX"/>
        </w:rPr>
        <w:t xml:space="preserve"> haremos el supuesto distribucional sobre la variable aleatoria</w:t>
      </w:r>
      <w:r w:rsidR="001B4069">
        <w:rPr>
          <w:rFonts w:eastAsiaTheme="minorEastAsia"/>
          <w:lang w:val="es-MX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ε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</m:oMath>
      <w:r w:rsidR="001B4069">
        <w:rPr>
          <w:rFonts w:eastAsiaTheme="minorEastAsia"/>
          <w:lang w:val="es-MX"/>
        </w:rPr>
        <w:t xml:space="preserve"> la cual nos dice que </w:t>
      </w:r>
      <w:r w:rsidR="00BD5F61">
        <w:rPr>
          <w:rFonts w:eastAsiaTheme="minorEastAsia"/>
          <w:lang w:val="es-MX"/>
        </w:rPr>
        <w:t>es Normal e independiente (NID)</w:t>
      </w:r>
    </w:p>
    <w:p w14:paraId="2C81A7E4" w14:textId="19555CF1" w:rsidR="001B4069" w:rsidRPr="00855823" w:rsidRDefault="00003D38" w:rsidP="008A1649">
      <w:pPr>
        <w:rPr>
          <w:rFonts w:eastAsiaTheme="minorEastAsia"/>
          <w:i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ε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s-MX"/>
            </w:rPr>
            <m:t>~NID(0,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s-MX"/>
                </w:rPr>
                <m:t>σ</m:t>
              </m:r>
            </m:e>
            <m:sup>
              <m:r>
                <w:rPr>
                  <w:rFonts w:ascii="Cambria Math" w:eastAsiaTheme="minorEastAsia" w:hAnsi="Cambria Math"/>
                  <w:lang w:val="es-MX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s-MX"/>
            </w:rPr>
            <m:t xml:space="preserve">) </m:t>
          </m:r>
        </m:oMath>
      </m:oMathPara>
    </w:p>
    <w:p w14:paraId="56E72177" w14:textId="1EF86AA1" w:rsidR="005E7A2D" w:rsidRPr="00855823" w:rsidRDefault="00003D38" w:rsidP="005E7A2D">
      <w:pPr>
        <w:rPr>
          <w:rFonts w:eastAsiaTheme="minorEastAsia"/>
          <w:i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y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r>
            <w:rPr>
              <w:rFonts w:ascii="Cambria Math" w:hAnsi="Cambria Math"/>
              <w:lang w:val="es-MX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ε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</m:oMath>
      </m:oMathPara>
    </w:p>
    <w:p w14:paraId="7AC9C07D" w14:textId="543BBC68" w:rsidR="00ED2B15" w:rsidRDefault="00ED2B15" w:rsidP="00ED2B15">
      <w:pPr>
        <w:jc w:val="both"/>
        <w:rPr>
          <w:rFonts w:eastAsiaTheme="minorEastAsia"/>
          <w:lang w:val="es-MX"/>
        </w:rPr>
      </w:pPr>
      <w:r>
        <w:rPr>
          <w:rFonts w:eastAsiaTheme="minorEastAsia"/>
          <w:iCs/>
          <w:lang w:val="es-MX"/>
        </w:rPr>
        <w:t xml:space="preserve">Por teorema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y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  <m:r>
          <w:rPr>
            <w:rFonts w:ascii="Cambria Math" w:eastAsiaTheme="minorEastAsia" w:hAnsi="Cambria Math"/>
            <w:lang w:val="es-MX"/>
          </w:rPr>
          <m:t>~N(</m:t>
        </m:r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  <m:r>
          <w:rPr>
            <w:rFonts w:ascii="Cambria Math" w:hAnsi="Cambria Math"/>
            <w:lang w:val="es-MX"/>
          </w:rPr>
          <m:t>+</m:t>
        </m:r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x</m:t>
            </m:r>
          </m:e>
          <m:sub>
            <m:r>
              <w:rPr>
                <w:rFonts w:ascii="Cambria Math" w:hAnsi="Cambria Math"/>
                <w:lang w:val="es-MX"/>
              </w:rPr>
              <m:t>i</m:t>
            </m:r>
          </m:sub>
        </m:sSub>
        <m:r>
          <w:rPr>
            <w:rFonts w:ascii="Cambria Math" w:eastAsiaTheme="minorEastAsia" w:hAnsi="Cambria Math"/>
            <w:lang w:val="es-MX"/>
          </w:rPr>
          <m:t xml:space="preserve">, </m:t>
        </m:r>
        <m:sSup>
          <m:sSup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pPr>
          <m:e>
            <m:r>
              <w:rPr>
                <w:rFonts w:ascii="Cambria Math" w:eastAsiaTheme="minorEastAsia" w:hAnsi="Cambria Math"/>
                <w:lang w:val="es-MX"/>
              </w:rPr>
              <m:t>σ</m:t>
            </m:r>
          </m:e>
          <m:sup>
            <m:r>
              <w:rPr>
                <w:rFonts w:ascii="Cambria Math" w:eastAsiaTheme="minorEastAsia" w:hAnsi="Cambria Math"/>
                <w:lang w:val="es-MX"/>
              </w:rPr>
              <m:t>2</m:t>
            </m:r>
          </m:sup>
        </m:sSup>
        <m:r>
          <w:rPr>
            <w:rFonts w:ascii="Cambria Math" w:eastAsiaTheme="minorEastAsia" w:hAnsi="Cambria Math"/>
            <w:lang w:val="es-MX"/>
          </w:rPr>
          <m:t>)</m:t>
        </m:r>
      </m:oMath>
    </w:p>
    <w:p w14:paraId="0C5320C5" w14:textId="28AE38F5" w:rsidR="00313CBC" w:rsidRPr="009145F3" w:rsidRDefault="00F672A4" w:rsidP="00313CBC">
      <w:pPr>
        <w:rPr>
          <w:rFonts w:eastAsiaTheme="minorEastAsia"/>
          <w:i/>
        </w:rPr>
      </w:pPr>
      <w:r>
        <w:rPr>
          <w:rFonts w:eastAsiaTheme="minorEastAsia"/>
          <w:lang w:val="es-MX"/>
        </w:rPr>
        <w:t>Por otra parte</w:t>
      </w:r>
      <w:r w:rsidR="00313CBC">
        <w:rPr>
          <w:rFonts w:eastAsiaTheme="minorEastAsia"/>
          <w:lang w:val="es-MX"/>
        </w:rPr>
        <w:t xml:space="preserve"> como </w:t>
      </w:r>
      <w:r w:rsidR="00313CBC" w:rsidRPr="00313CBC">
        <w:rPr>
          <w:rFonts w:ascii="Cambria Math" w:hAnsi="Cambria Math"/>
          <w:i/>
          <w:lang w:val="es-MX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hAnsi="Cambria Math"/>
              <w:lang w:val="es-MX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begChr m:val=""/>
                  <m:endChr m:val="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 </m:t>
                  </m:r>
                </m:e>
              </m:d>
            </m:e>
          </m:nary>
        </m:oMath>
      </m:oMathPara>
    </w:p>
    <w:p w14:paraId="19E7CCB0" w14:textId="39D428D1" w:rsidR="005B2946" w:rsidRDefault="00313CBC" w:rsidP="00ED2B15">
      <w:pPr>
        <w:jc w:val="both"/>
        <w:rPr>
          <w:rFonts w:eastAsiaTheme="minorEastAsia"/>
          <w:i/>
          <w:lang w:val="es-MX"/>
        </w:rPr>
      </w:pPr>
      <w:r>
        <w:rPr>
          <w:rFonts w:eastAsiaTheme="minorEastAsia"/>
          <w:lang w:val="es-MX"/>
        </w:rPr>
        <w:t xml:space="preserve">Entonces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lang w:val="es-MX"/>
                  </w:rPr>
                </m:ctrlPr>
              </m:accPr>
              <m:e>
                <m:r>
                  <w:rPr>
                    <w:rFonts w:ascii="Cambria Math" w:hAnsi="Cambria Math"/>
                    <w:lang w:val="es-MX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  <m:r>
          <w:rPr>
            <w:rFonts w:ascii="Cambria Math" w:eastAsiaTheme="minorEastAsia" w:hAnsi="Cambria Math"/>
            <w:lang w:val="es-MX"/>
          </w:rPr>
          <m:t>~N(</m:t>
        </m:r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β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  <m:r>
          <w:rPr>
            <w:rFonts w:ascii="Cambria Math" w:eastAsiaTheme="minorEastAsia" w:hAnsi="Cambria Math"/>
            <w:lang w:val="es-MX"/>
          </w:rPr>
          <m:t xml:space="preserve">, </m:t>
        </m:r>
        <m:sSup>
          <m:sSup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pPr>
          <m:e>
            <m:r>
              <w:rPr>
                <w:rFonts w:ascii="Cambria Math" w:eastAsiaTheme="minorEastAsia" w:hAnsi="Cambria Math"/>
                <w:lang w:val="es-MX"/>
              </w:rPr>
              <m:t>σ</m:t>
            </m:r>
          </m:e>
          <m:sup>
            <m:r>
              <w:rPr>
                <w:rFonts w:ascii="Cambria Math" w:eastAsiaTheme="minorEastAsia" w:hAnsi="Cambria Math"/>
                <w:lang w:val="es-MX"/>
              </w:rPr>
              <m:t>2</m:t>
            </m:r>
          </m:sup>
        </m:sSup>
        <m:r>
          <w:rPr>
            <w:rFonts w:ascii="Cambria Math" w:eastAsiaTheme="minorEastAsia" w:hAnsi="Cambria Math"/>
            <w:lang w:val="es-MX"/>
          </w:rPr>
          <m:t>(</m:t>
        </m:r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lang w:val="es-MX"/>
                  </w:rPr>
                </m:ctrlPr>
              </m:accPr>
              <m:e>
                <m:r>
                  <w:rPr>
                    <w:rFonts w:ascii="Cambria Math" w:hAnsi="Cambria Math"/>
                    <w:lang w:val="es-MX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  <m:r>
          <w:rPr>
            <w:rFonts w:ascii="Cambria Math" w:eastAsiaTheme="minorEastAsia" w:hAnsi="Cambria Math"/>
            <w:lang w:val="es-MX"/>
          </w:rPr>
          <m:t>))</m:t>
        </m:r>
      </m:oMath>
      <w:r w:rsidR="00A4224D" w:rsidRPr="00090283">
        <w:rPr>
          <w:rFonts w:eastAsiaTheme="minorEastAsia"/>
          <w:i/>
          <w:lang w:val="es-MX"/>
        </w:rPr>
        <w:t xml:space="preserve"> con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pPr>
          <m:e>
            <m:r>
              <w:rPr>
                <w:rFonts w:ascii="Cambria Math" w:eastAsiaTheme="minorEastAsia" w:hAnsi="Cambria Math"/>
                <w:lang w:val="es-MX"/>
              </w:rPr>
              <m:t>σ</m:t>
            </m:r>
          </m:e>
          <m:sup>
            <m:r>
              <w:rPr>
                <w:rFonts w:ascii="Cambria Math" w:eastAsiaTheme="minorEastAsia" w:hAnsi="Cambria Math"/>
                <w:lang w:val="es-MX"/>
              </w:rPr>
              <m:t>2</m:t>
            </m:r>
          </m:sup>
        </m:sSup>
        <m:r>
          <w:rPr>
            <w:rFonts w:ascii="Cambria Math" w:eastAsiaTheme="minorEastAsia" w:hAnsi="Cambria Math"/>
            <w:lang w:val="es-MX"/>
          </w:rPr>
          <m:t>(</m:t>
        </m:r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lang w:val="es-MX"/>
                  </w:rPr>
                </m:ctrlPr>
              </m:accPr>
              <m:e>
                <m:r>
                  <w:rPr>
                    <w:rFonts w:ascii="Cambria Math" w:hAnsi="Cambria Math"/>
                    <w:lang w:val="es-MX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  <m:r>
          <w:rPr>
            <w:rFonts w:ascii="Cambria Math" w:eastAsiaTheme="minorEastAsia" w:hAnsi="Cambria Math"/>
            <w:lang w:val="es-MX"/>
          </w:rPr>
          <m:t>)=</m:t>
        </m:r>
        <m:f>
          <m:fPr>
            <m:ctrlPr>
              <w:rPr>
                <w:rFonts w:ascii="Cambria Math" w:eastAsiaTheme="minorEastAsia" w:hAnsi="Cambria Math"/>
                <w:i/>
                <w:lang w:val="es-MX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s-MX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s-MX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lang w:val="es-MX"/>
                  </w:rPr>
                  <m:t>2</m:t>
                </m:r>
              </m:sup>
            </m:sSup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  <w:lang w:val="es-MX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  <w:lang w:val="es-MX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  <w:lang w:val="es-MX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s-MX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s-MX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MX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MX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s-MX"/>
                      </w:rPr>
                      <m:t xml:space="preserve"> - 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  <w:lang w:val="es-MX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lang w:val="es-MX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  <w:lang w:val="es-MX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es-MX"/>
                      </w:rPr>
                      <m:t>2</m:t>
                    </m:r>
                  </m:sup>
                </m:sSup>
              </m:e>
            </m:nary>
          </m:den>
        </m:f>
      </m:oMath>
      <w:r w:rsidR="00A4224D" w:rsidRPr="00CB5FB3">
        <w:rPr>
          <w:rFonts w:eastAsiaTheme="minorEastAsia"/>
          <w:i/>
          <w:lang w:val="es-MX"/>
        </w:rPr>
        <w:t xml:space="preserve"> </w:t>
      </w:r>
    </w:p>
    <w:p w14:paraId="5202531D" w14:textId="75733C5F" w:rsidR="003674EA" w:rsidRPr="00912C10" w:rsidRDefault="005B2946" w:rsidP="00912C10">
      <w:pPr>
        <w:pStyle w:val="Prrafodelista"/>
        <w:numPr>
          <w:ilvl w:val="0"/>
          <w:numId w:val="6"/>
        </w:numPr>
        <w:jc w:val="both"/>
        <w:rPr>
          <w:rFonts w:eastAsiaTheme="minorEastAsia"/>
          <w:lang w:val="es-MX"/>
        </w:rPr>
      </w:pPr>
      <w:r w:rsidRPr="00912C10">
        <w:rPr>
          <w:rFonts w:eastAsiaTheme="minorEastAsia"/>
          <w:lang w:val="es-MX"/>
        </w:rPr>
        <w:t>S</w:t>
      </w:r>
      <w:r w:rsidR="00A4224D" w:rsidRPr="00912C10">
        <w:rPr>
          <w:rFonts w:eastAsiaTheme="minorEastAsia"/>
          <w:lang w:val="es-MX"/>
        </w:rPr>
        <w:t xml:space="preserve">i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pPr>
          <m:e>
            <m:r>
              <w:rPr>
                <w:rFonts w:ascii="Cambria Math" w:eastAsiaTheme="minorEastAsia" w:hAnsi="Cambria Math"/>
                <w:lang w:val="es-MX"/>
              </w:rPr>
              <m:t>σ</m:t>
            </m:r>
          </m:e>
          <m:sup>
            <m:r>
              <w:rPr>
                <w:rFonts w:ascii="Cambria Math" w:eastAsiaTheme="minorEastAsia" w:hAnsi="Cambria Math"/>
                <w:lang w:val="es-MX"/>
              </w:rPr>
              <m:t>2</m:t>
            </m:r>
          </m:sup>
        </m:sSup>
      </m:oMath>
      <w:r w:rsidR="00A4224D" w:rsidRPr="00912C10">
        <w:rPr>
          <w:rFonts w:eastAsiaTheme="minorEastAsia"/>
          <w:lang w:val="es-MX"/>
        </w:rPr>
        <w:t xml:space="preserve"> es conocido entonces el estadístico de prueba es </w:t>
      </w:r>
    </w:p>
    <w:p w14:paraId="69721904" w14:textId="37E426EC" w:rsidR="0056695C" w:rsidRPr="00090283" w:rsidRDefault="00090283" w:rsidP="00912C10">
      <w:pPr>
        <w:pStyle w:val="Prrafodelista"/>
        <w:jc w:val="both"/>
        <w:rPr>
          <w:rFonts w:eastAsiaTheme="minorEastAsia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 -</m:t>
              </m:r>
              <m:r>
                <w:rPr>
                  <w:rFonts w:ascii="Cambria Math" w:hAnsi="Cambria Math"/>
                  <w:lang w:val="es-MX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σ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~N(0,1)</m:t>
          </m:r>
        </m:oMath>
      </m:oMathPara>
    </w:p>
    <w:p w14:paraId="7E92CC39" w14:textId="2B305F59" w:rsidR="00071C21" w:rsidRPr="00912C10" w:rsidRDefault="00071C21" w:rsidP="00912C10">
      <w:pPr>
        <w:pStyle w:val="Prrafodelista"/>
        <w:jc w:val="both"/>
        <w:rPr>
          <w:rFonts w:eastAsiaTheme="minorEastAsia"/>
          <w:lang w:val="es-MX"/>
        </w:rPr>
      </w:pPr>
      <w:proofErr w:type="spellStart"/>
      <w:r w:rsidRPr="00912C10">
        <w:rPr>
          <w:rFonts w:eastAsiaTheme="minorEastAsia"/>
          <w:iCs/>
          <w:lang w:val="en-US"/>
        </w:rPr>
        <w:t>Así</w:t>
      </w:r>
      <w:proofErr w:type="spellEnd"/>
      <w:r w:rsidR="00855823" w:rsidRPr="00912C10">
        <w:rPr>
          <w:rFonts w:eastAsiaTheme="minorEastAsia"/>
          <w:iCs/>
          <w:lang w:val="en-US"/>
        </w:rPr>
        <w:t xml:space="preserve">, </w:t>
      </w:r>
      <w:r w:rsidRPr="00912C10">
        <w:rPr>
          <w:rFonts w:eastAsiaTheme="minorEastAsia"/>
          <w:iCs/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H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 w:rsidRPr="00912C10">
        <w:rPr>
          <w:rFonts w:eastAsiaTheme="minorEastAsia"/>
          <w:lang w:val="es-MX"/>
        </w:rPr>
        <w:t xml:space="preserve"> será rechazada </w:t>
      </w:r>
      <w:r w:rsidR="002E4DA8" w:rsidRPr="00912C10">
        <w:rPr>
          <w:rFonts w:eastAsiaTheme="minorEastAsia"/>
          <w:lang w:val="es-MX"/>
        </w:rPr>
        <w:t>si p-</w:t>
      </w:r>
      <w:proofErr w:type="spellStart"/>
      <w:r w:rsidR="002E4DA8" w:rsidRPr="00912C10">
        <w:rPr>
          <w:rFonts w:eastAsiaTheme="minorEastAsia"/>
          <w:lang w:val="es-MX"/>
        </w:rPr>
        <w:t>value</w:t>
      </w:r>
      <w:proofErr w:type="spellEnd"/>
      <w:r w:rsidR="002E4DA8" w:rsidRPr="00912C10">
        <w:rPr>
          <w:rFonts w:eastAsiaTheme="minorEastAsia"/>
          <w:lang w:val="es-MX"/>
        </w:rPr>
        <w:t>&lt;</w:t>
      </w:r>
      <m:oMath>
        <m:r>
          <w:rPr>
            <w:rFonts w:ascii="Cambria Math" w:eastAsiaTheme="minorEastAsia" w:hAnsi="Cambria Math"/>
            <w:lang w:val="es-MX"/>
          </w:rPr>
          <m:t xml:space="preserve"> α</m:t>
        </m:r>
      </m:oMath>
      <w:r w:rsidR="002E4DA8" w:rsidRPr="00912C10">
        <w:rPr>
          <w:rFonts w:eastAsiaTheme="minorEastAsia"/>
          <w:lang w:val="es-MX"/>
        </w:rPr>
        <w:t xml:space="preserve"> para algún nivel de significancia dado</w:t>
      </w:r>
      <w:r w:rsidR="005B2946" w:rsidRPr="00912C10">
        <w:rPr>
          <w:rFonts w:eastAsiaTheme="minorEastAsia"/>
          <w:lang w:val="es-MX"/>
        </w:rPr>
        <w:t>.</w:t>
      </w:r>
    </w:p>
    <w:p w14:paraId="1DD08A14" w14:textId="5D935A99" w:rsidR="00912C10" w:rsidRPr="00912C10" w:rsidRDefault="00912C10" w:rsidP="00912C10">
      <w:pPr>
        <w:pStyle w:val="Prrafodelista"/>
        <w:numPr>
          <w:ilvl w:val="0"/>
          <w:numId w:val="6"/>
        </w:numPr>
        <w:jc w:val="both"/>
        <w:rPr>
          <w:rFonts w:eastAsiaTheme="minorEastAsia"/>
          <w:lang w:val="es-MX"/>
        </w:rPr>
      </w:pPr>
      <w:r w:rsidRPr="00912C10">
        <w:rPr>
          <w:rFonts w:eastAsiaTheme="minorEastAsia"/>
          <w:lang w:val="es-MX"/>
        </w:rPr>
        <w:t xml:space="preserve">Si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pPr>
          <m:e>
            <m:r>
              <w:rPr>
                <w:rFonts w:ascii="Cambria Math" w:eastAsiaTheme="minorEastAsia" w:hAnsi="Cambria Math"/>
                <w:lang w:val="es-MX"/>
              </w:rPr>
              <m:t>σ</m:t>
            </m:r>
          </m:e>
          <m:sup>
            <m:r>
              <w:rPr>
                <w:rFonts w:ascii="Cambria Math" w:eastAsiaTheme="minorEastAsia" w:hAnsi="Cambria Math"/>
                <w:lang w:val="es-MX"/>
              </w:rPr>
              <m:t>2</m:t>
            </m:r>
          </m:sup>
        </m:sSup>
      </m:oMath>
      <w:r w:rsidRPr="00912C10">
        <w:rPr>
          <w:rFonts w:eastAsiaTheme="minorEastAsia"/>
          <w:lang w:val="es-MX"/>
        </w:rPr>
        <w:t xml:space="preserve"> es </w:t>
      </w:r>
      <w:r>
        <w:rPr>
          <w:rFonts w:eastAsiaTheme="minorEastAsia"/>
          <w:lang w:val="es-MX"/>
        </w:rPr>
        <w:t>des</w:t>
      </w:r>
      <w:r w:rsidRPr="00912C10">
        <w:rPr>
          <w:rFonts w:eastAsiaTheme="minorEastAsia"/>
          <w:lang w:val="es-MX"/>
        </w:rPr>
        <w:t xml:space="preserve">conocido entonces el estadístico de prueba es </w:t>
      </w:r>
    </w:p>
    <w:p w14:paraId="644DF4E2" w14:textId="4EFDF5B7" w:rsidR="00912C10" w:rsidRPr="00B933A7" w:rsidRDefault="00090283" w:rsidP="00912C10">
      <w:pPr>
        <w:jc w:val="both"/>
        <w:rPr>
          <w:rFonts w:eastAsiaTheme="minorEastAsia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/>
            </w:rPr>
            <m:t>t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 -</m:t>
              </m:r>
              <m:r>
                <w:rPr>
                  <w:rFonts w:ascii="Cambria Math" w:hAnsi="Cambria Math"/>
                  <w:lang w:val="es-MX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S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~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n-2</m:t>
              </m:r>
            </m:sub>
          </m:sSub>
        </m:oMath>
      </m:oMathPara>
    </w:p>
    <w:p w14:paraId="108CB4B8" w14:textId="52C70006" w:rsidR="00B933A7" w:rsidRPr="00AA7B3C" w:rsidRDefault="00003D38" w:rsidP="00912C10">
      <w:pPr>
        <w:jc w:val="both"/>
        <w:rPr>
          <w:rFonts w:eastAsiaTheme="minorEastAsia"/>
          <w:i/>
          <w:iCs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s-MX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CME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lang w:val="es-MX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s-MX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s-MX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 xml:space="preserve">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lang w:val="es-MX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lang w:val="es-MX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lang w:val="es-MX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s-MX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eastAsiaTheme="minorEastAsia" w:hAnsi="Cambria Math"/>
                    </w:rPr>
                    <m:t>n-2</m:t>
                  </m:r>
                </m:den>
              </m:f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s-MX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s-MX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 xml:space="preserve"> - 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es-MX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lang w:val="es-MX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1DB87738" w14:textId="77777777" w:rsidR="00912C10" w:rsidRDefault="00912C10" w:rsidP="00B933A7">
      <w:pPr>
        <w:ind w:firstLine="708"/>
        <w:jc w:val="both"/>
        <w:rPr>
          <w:rFonts w:eastAsiaTheme="minorEastAsia"/>
          <w:lang w:val="es-MX"/>
        </w:rPr>
      </w:pPr>
      <w:proofErr w:type="spellStart"/>
      <w:r>
        <w:rPr>
          <w:rFonts w:eastAsiaTheme="minorEastAsia"/>
          <w:iCs/>
          <w:lang w:val="en-US"/>
        </w:rPr>
        <w:t>Así</w:t>
      </w:r>
      <w:proofErr w:type="spellEnd"/>
      <w:r>
        <w:rPr>
          <w:rFonts w:eastAsiaTheme="minorEastAsia"/>
          <w:iCs/>
          <w:lang w:val="en-US"/>
        </w:rPr>
        <w:t xml:space="preserve">, 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H</m:t>
            </m:r>
          </m:e>
          <m:sub>
            <m:r>
              <w:rPr>
                <w:rFonts w:ascii="Cambria Math" w:hAnsi="Cambria Math"/>
                <w:lang w:val="es-MX"/>
              </w:rPr>
              <m:t>0</m:t>
            </m:r>
          </m:sub>
        </m:sSub>
      </m:oMath>
      <w:r>
        <w:rPr>
          <w:rFonts w:eastAsiaTheme="minorEastAsia"/>
          <w:lang w:val="es-MX"/>
        </w:rPr>
        <w:t xml:space="preserve"> será rechazada si p-value&lt;</w:t>
      </w:r>
      <m:oMath>
        <m:r>
          <w:rPr>
            <w:rFonts w:ascii="Cambria Math" w:eastAsiaTheme="minorEastAsia" w:hAnsi="Cambria Math"/>
            <w:lang w:val="es-MX"/>
          </w:rPr>
          <m:t xml:space="preserve"> α</m:t>
        </m:r>
      </m:oMath>
      <w:r>
        <w:rPr>
          <w:rFonts w:eastAsiaTheme="minorEastAsia"/>
          <w:lang w:val="es-MX"/>
        </w:rPr>
        <w:t xml:space="preserve"> para algún nivel de significancia dado.</w:t>
      </w:r>
    </w:p>
    <w:p w14:paraId="73FD1747" w14:textId="4F72FA0D" w:rsidR="005E6989" w:rsidRDefault="005E6989" w:rsidP="008A1649">
      <w:pPr>
        <w:rPr>
          <w:rFonts w:eastAsiaTheme="minorEastAsia"/>
          <w:lang w:val="es-MX"/>
        </w:rPr>
      </w:pPr>
    </w:p>
    <w:p w14:paraId="08EF96EC" w14:textId="3C14A641" w:rsidR="005E6989" w:rsidRDefault="005E6989" w:rsidP="008A1649">
      <w:pPr>
        <w:rPr>
          <w:rFonts w:eastAsiaTheme="minorEastAsia"/>
          <w:lang w:val="es-MX"/>
        </w:rPr>
      </w:pPr>
    </w:p>
    <w:p w14:paraId="7F3AD51D" w14:textId="0F0EC102" w:rsidR="000A663B" w:rsidRDefault="000A663B" w:rsidP="008A1649">
      <w:pPr>
        <w:rPr>
          <w:rFonts w:eastAsiaTheme="minorEastAsia"/>
          <w:lang w:val="es-MX"/>
        </w:rPr>
      </w:pPr>
    </w:p>
    <w:p w14:paraId="440F2CCA" w14:textId="15360AAA" w:rsidR="000A663B" w:rsidRDefault="000A663B" w:rsidP="008A1649">
      <w:pPr>
        <w:rPr>
          <w:rFonts w:eastAsiaTheme="minorEastAsia"/>
          <w:lang w:val="es-MX"/>
        </w:rPr>
      </w:pPr>
    </w:p>
    <w:p w14:paraId="5543E7F5" w14:textId="292697CB" w:rsidR="000A663B" w:rsidRDefault="000A663B" w:rsidP="008A1649">
      <w:pPr>
        <w:rPr>
          <w:rFonts w:eastAsiaTheme="minorEastAsia"/>
          <w:lang w:val="es-MX"/>
        </w:rPr>
      </w:pPr>
    </w:p>
    <w:p w14:paraId="35E74274" w14:textId="46224B38" w:rsidR="000A663B" w:rsidRPr="00A25C90" w:rsidRDefault="000A663B" w:rsidP="00A25C90">
      <w:pPr>
        <w:jc w:val="center"/>
        <w:rPr>
          <w:rFonts w:eastAsiaTheme="minorEastAsia"/>
          <w:b/>
          <w:bCs/>
          <w:lang w:val="es-MX"/>
        </w:rPr>
      </w:pPr>
      <w:r w:rsidRPr="00A25C90">
        <w:rPr>
          <w:rFonts w:eastAsiaTheme="minorEastAsia"/>
          <w:b/>
          <w:bCs/>
          <w:lang w:val="es-MX"/>
        </w:rPr>
        <w:lastRenderedPageBreak/>
        <w:t>Análisis de varianza, para el análisis de regresión</w:t>
      </w:r>
    </w:p>
    <w:p w14:paraId="2CAC7398" w14:textId="6A409C66" w:rsidR="000A663B" w:rsidRDefault="00D67D40" w:rsidP="00D67D40">
      <w:pPr>
        <w:jc w:val="center"/>
        <w:rPr>
          <w:rFonts w:eastAsiaTheme="minorEastAsia"/>
          <w:lang w:val="es-MX"/>
        </w:rPr>
      </w:pPr>
      <w:r>
        <w:rPr>
          <w:noProof/>
        </w:rPr>
        <w:drawing>
          <wp:inline distT="0" distB="0" distL="0" distR="0" wp14:anchorId="4B023F4A" wp14:editId="414E0C74">
            <wp:extent cx="3080825" cy="2474716"/>
            <wp:effectExtent l="0" t="0" r="5715" b="1905"/>
            <wp:docPr id="1" name="Imagen 1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Gráfico, Gráfico de dispersi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354" cy="247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CE23A" w14:textId="079D3765" w:rsidR="00D67D40" w:rsidRPr="0073139F" w:rsidRDefault="00003D38" w:rsidP="00D67D40">
      <w:pPr>
        <w:jc w:val="center"/>
        <w:rPr>
          <w:rFonts w:eastAsiaTheme="minorEastAsia"/>
          <w:i/>
          <w:iCs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y</m:t>
              </m:r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 xml:space="preserve">- 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s-MX"/>
                </w:rPr>
                <m:t>y</m:t>
              </m:r>
            </m:e>
          </m:acc>
          <m:r>
            <w:rPr>
              <w:rFonts w:ascii="Cambria Math" w:hAnsi="Cambria Math"/>
              <w:lang w:val="es-MX"/>
            </w:rPr>
            <m:t>=(</m:t>
          </m:r>
          <m:sSub>
            <m:sSub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>)+(</m:t>
          </m:r>
          <m:sSub>
            <m:sSub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s-MX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  <w:lang w:val="es-MX"/>
                </w:rPr>
                <m:t>i</m:t>
              </m:r>
            </m:sub>
          </m:sSub>
          <m:r>
            <w:rPr>
              <w:rFonts w:ascii="Cambria Math" w:hAnsi="Cambria Math"/>
              <w:lang w:val="es-MX"/>
            </w:rPr>
            <m:t>-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  <w:iCs/>
                  <w:lang w:val="es-MX"/>
                </w:rPr>
              </m:ctrlPr>
            </m:accPr>
            <m:e>
              <m:r>
                <w:rPr>
                  <w:rFonts w:ascii="Cambria Math" w:eastAsiaTheme="minorEastAsia" w:hAnsi="Cambria Math"/>
                  <w:lang w:val="es-MX"/>
                </w:rPr>
                <m:t>y</m:t>
              </m:r>
            </m:e>
          </m:acc>
          <m:r>
            <w:rPr>
              <w:rFonts w:ascii="Cambria Math" w:hAnsi="Cambria Math"/>
              <w:lang w:val="es-MX"/>
            </w:rPr>
            <m:t>)</m:t>
          </m:r>
        </m:oMath>
      </m:oMathPara>
    </w:p>
    <w:p w14:paraId="179FD806" w14:textId="5CF1AABA" w:rsidR="0073139F" w:rsidRPr="000E032D" w:rsidRDefault="00003D38" w:rsidP="0073139F">
      <w:pPr>
        <w:jc w:val="center"/>
        <w:rPr>
          <w:rFonts w:eastAsiaTheme="minorEastAsia"/>
          <w:i/>
          <w:iCs/>
          <w:lang w:val="es-MX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 xml:space="preserve">- 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lang w:val="es-MX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)+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  <w:lang w:val="es-MX"/>
                    </w:rPr>
                    <m:t>)</m:t>
                  </m:r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lang w:val="es-MX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lang w:val="es-MX"/>
            </w:rPr>
            <m:t>+2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r>
                <w:rPr>
                  <w:rFonts w:ascii="Cambria Math" w:hAnsi="Cambria Math"/>
                  <w:lang w:val="es-MX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>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  <w:lang w:val="es-MX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y</m:t>
                  </m:r>
                </m:e>
              </m:acc>
              <m:r>
                <w:rPr>
                  <w:rFonts w:ascii="Cambria Math" w:hAnsi="Cambria Math"/>
                  <w:lang w:val="es-MX"/>
                </w:rPr>
                <m:t>)</m:t>
              </m:r>
            </m:e>
          </m:nary>
          <m:r>
            <w:rPr>
              <w:rFonts w:ascii="Cambria Math" w:hAnsi="Cambria Math"/>
              <w:lang w:val="es-MX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</m:oMath>
      </m:oMathPara>
    </w:p>
    <w:p w14:paraId="49BDF654" w14:textId="36175542" w:rsidR="0073139F" w:rsidRDefault="00AB6D62" w:rsidP="00AB6D62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Por lo tanto </w:t>
      </w:r>
    </w:p>
    <w:p w14:paraId="382E8F62" w14:textId="2E987110" w:rsidR="006944B9" w:rsidRPr="008E449D" w:rsidRDefault="00003D38" w:rsidP="00AB6D62">
      <w:pPr>
        <w:rPr>
          <w:rFonts w:eastAsiaTheme="minorEastAsia"/>
          <w:iCs/>
          <w:lang w:val="es-MX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 xml:space="preserve">- 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  <w:lang w:val="es-MX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lang w:val="es-MX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</m:oMath>
      </m:oMathPara>
    </w:p>
    <w:p w14:paraId="29363307" w14:textId="61F34F52" w:rsidR="008E449D" w:rsidRDefault="00003D38" w:rsidP="00AB6D62">
      <w:pPr>
        <w:rPr>
          <w:rFonts w:eastAsiaTheme="minorEastAsia"/>
          <w:iCs/>
          <w:lang w:val="es-MX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iCs/>
                <w:lang w:val="es-MX"/>
              </w:rPr>
            </m:ctrlPr>
          </m:naryPr>
          <m:sub>
            <m:r>
              <w:rPr>
                <w:rFonts w:ascii="Cambria Math" w:hAnsi="Cambria Math"/>
                <w:lang w:val="es-MX"/>
              </w:rPr>
              <m:t>i=1</m:t>
            </m:r>
          </m:sub>
          <m:sup>
            <m:r>
              <w:rPr>
                <w:rFonts w:ascii="Cambria Math" w:hAnsi="Cambria Math"/>
                <w:lang w:val="es-MX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iCs/>
                    <w:lang w:val="es-MX"/>
                  </w:rPr>
                </m:ctrlPr>
              </m:sSupPr>
              <m:e>
                <m:r>
                  <w:rPr>
                    <w:rFonts w:ascii="Cambria Math" w:hAnsi="Cambria Math"/>
                    <w:lang w:val="es-MX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s-MX"/>
                  </w:rPr>
                  <m:t xml:space="preserve">- 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s-MX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lang w:val="es-MX"/>
                      </w:rPr>
                      <m:t>y</m:t>
                    </m:r>
                  </m:e>
                </m:acc>
                <m:r>
                  <w:rPr>
                    <w:rFonts w:ascii="Cambria Math" w:eastAsiaTheme="minorEastAsia" w:hAnsi="Cambria Math"/>
                    <w:lang w:val="es-MX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es-MX"/>
                  </w:rPr>
                  <m:t>2</m:t>
                </m:r>
              </m:sup>
            </m:sSup>
          </m:e>
        </m:nary>
      </m:oMath>
      <w:r w:rsidR="008E449D">
        <w:rPr>
          <w:rFonts w:eastAsiaTheme="minorEastAsia"/>
          <w:iCs/>
          <w:lang w:val="es-MX"/>
        </w:rPr>
        <w:t xml:space="preserve"> es la suma de cuadrados totales = SCT</w:t>
      </w:r>
    </w:p>
    <w:p w14:paraId="4E36F473" w14:textId="5E2D4651" w:rsidR="008E449D" w:rsidRDefault="00003D38" w:rsidP="00AB6D62">
      <w:pPr>
        <w:rPr>
          <w:rFonts w:eastAsiaTheme="minorEastAsia"/>
          <w:iCs/>
          <w:lang w:val="es-MX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iCs/>
                <w:lang w:val="es-MX"/>
              </w:rPr>
            </m:ctrlPr>
          </m:naryPr>
          <m:sub>
            <m:r>
              <w:rPr>
                <w:rFonts w:ascii="Cambria Math" w:hAnsi="Cambria Math"/>
                <w:lang w:val="es-MX"/>
              </w:rPr>
              <m:t>i=1</m:t>
            </m:r>
          </m:sub>
          <m:sup>
            <m:r>
              <w:rPr>
                <w:rFonts w:ascii="Cambria Math" w:hAnsi="Cambria Math"/>
                <w:lang w:val="es-MX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iCs/>
                    <w:lang w:val="es-MX"/>
                  </w:rPr>
                </m:ctrlPr>
              </m:sSupPr>
              <m:e>
                <m:r>
                  <w:rPr>
                    <w:rFonts w:ascii="Cambria Math" w:hAnsi="Cambria Math"/>
                    <w:lang w:val="es-MX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s-MX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s-MX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MX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MX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s-MX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  <w:lang w:val="es-MX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s-MX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s-MX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es-MX"/>
                  </w:rPr>
                  <m:t>2</m:t>
                </m:r>
              </m:sup>
            </m:sSup>
          </m:e>
        </m:nary>
      </m:oMath>
      <w:r w:rsidR="00C639C9">
        <w:rPr>
          <w:rFonts w:eastAsiaTheme="minorEastAsia"/>
          <w:iCs/>
          <w:lang w:val="es-MX"/>
        </w:rPr>
        <w:t xml:space="preserve"> es la suma de cuadrados del error = SCE</w:t>
      </w:r>
    </w:p>
    <w:p w14:paraId="09EF8139" w14:textId="57111C45" w:rsidR="00C639C9" w:rsidRDefault="00003D38" w:rsidP="00AB6D62">
      <w:pPr>
        <w:rPr>
          <w:rFonts w:eastAsiaTheme="minorEastAsia"/>
          <w:iCs/>
          <w:lang w:val="es-MX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iCs/>
                <w:lang w:val="es-MX"/>
              </w:rPr>
            </m:ctrlPr>
          </m:naryPr>
          <m:sub>
            <m:r>
              <w:rPr>
                <w:rFonts w:ascii="Cambria Math" w:hAnsi="Cambria Math"/>
                <w:lang w:val="es-MX"/>
              </w:rPr>
              <m:t>i=1</m:t>
            </m:r>
          </m:sub>
          <m:sup>
            <m:r>
              <w:rPr>
                <w:rFonts w:ascii="Cambria Math" w:hAnsi="Cambria Math"/>
                <w:lang w:val="es-MX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iCs/>
                    <w:lang w:val="es-MX"/>
                  </w:rPr>
                </m:ctrlPr>
              </m:sSupPr>
              <m:e>
                <m:r>
                  <w:rPr>
                    <w:rFonts w:ascii="Cambria Math" w:hAnsi="Cambria Math"/>
                    <w:lang w:val="es-MX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lang w:val="es-MX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  <w:lang w:val="es-MX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s-MX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s-MX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s-MX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lang w:val="es-MX"/>
                      </w:rPr>
                      <m:t>y</m:t>
                    </m:r>
                  </m:e>
                </m:acc>
                <m:r>
                  <w:rPr>
                    <w:rFonts w:ascii="Cambria Math" w:eastAsiaTheme="minorEastAsia" w:hAnsi="Cambria Math"/>
                    <w:lang w:val="es-MX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es-MX"/>
                  </w:rPr>
                  <m:t>2</m:t>
                </m:r>
              </m:sup>
            </m:sSup>
          </m:e>
        </m:nary>
      </m:oMath>
      <w:r w:rsidR="00C639C9">
        <w:rPr>
          <w:rFonts w:eastAsiaTheme="minorEastAsia"/>
          <w:iCs/>
          <w:lang w:val="es-MX"/>
        </w:rPr>
        <w:t xml:space="preserve"> es la suma de cuadrados de la regresión = SCR</w:t>
      </w:r>
    </w:p>
    <w:p w14:paraId="32BF0341" w14:textId="64336983" w:rsidR="007B6C7D" w:rsidRPr="002D496C" w:rsidRDefault="007B6C7D" w:rsidP="007B6C7D">
      <w:pPr>
        <w:rPr>
          <w:rFonts w:ascii="Cambria Math" w:eastAsiaTheme="minorEastAsia" w:hAnsi="Cambria Math"/>
          <w:i/>
          <w:iCs/>
          <w:lang w:val="es-MX"/>
        </w:rPr>
      </w:pPr>
      <w:r>
        <w:rPr>
          <w:rFonts w:eastAsiaTheme="minorEastAsia"/>
          <w:iCs/>
          <w:lang w:val="es-MX"/>
        </w:rPr>
        <w:t xml:space="preserve">Así, </w:t>
      </w:r>
      <w:r w:rsidRPr="007B6C7D">
        <w:rPr>
          <w:rFonts w:ascii="Cambria Math" w:hAnsi="Cambria Math"/>
          <w:i/>
          <w:iCs/>
          <w:lang w:val="es-MX"/>
        </w:rPr>
        <w:br/>
      </w: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 xml:space="preserve">- 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  <w:lang w:val="es-MX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s-MX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s-MX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lang w:val="es-MX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naryPr>
            <m:sub>
              <m:r>
                <w:rPr>
                  <w:rFonts w:ascii="Cambria Math" w:hAnsi="Cambria Math"/>
                  <w:lang w:val="es-MX"/>
                </w:rPr>
                <m:t>i=1</m:t>
              </m:r>
            </m:sub>
            <m:sup>
              <m:r>
                <w:rPr>
                  <w:rFonts w:ascii="Cambria Math" w:hAnsi="Cambria Math"/>
                  <w:lang w:val="es-MX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lang w:val="es-MX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s-MX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iCs/>
                              <w:lang w:val="es-MX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val="es-MX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</m:e>
          </m:nary>
        </m:oMath>
      </m:oMathPara>
    </w:p>
    <w:p w14:paraId="2E605CED" w14:textId="2714E503" w:rsidR="0020074F" w:rsidRPr="002D496C" w:rsidRDefault="002D496C" w:rsidP="007B6C7D">
      <w:pPr>
        <w:rPr>
          <w:rFonts w:eastAsiaTheme="minorEastAsia"/>
          <w:i/>
          <w:iCs/>
          <w:lang w:val="es-MX"/>
        </w:rPr>
      </w:pPr>
      <m:oMathPara>
        <m:oMath>
          <m:r>
            <w:rPr>
              <w:rFonts w:ascii="Cambria Math" w:hAnsi="Cambria Math"/>
              <w:lang w:val="es-MX"/>
            </w:rPr>
            <m:t>SCT</m:t>
          </m:r>
          <m:r>
            <w:rPr>
              <w:rFonts w:ascii="Cambria Math" w:eastAsiaTheme="minorEastAsia" w:hAnsi="Cambria Math"/>
              <w:lang w:val="es-MX"/>
            </w:rPr>
            <m:t>=</m:t>
          </m:r>
          <m:r>
            <w:rPr>
              <w:rFonts w:ascii="Cambria Math" w:hAnsi="Cambria Math"/>
              <w:lang w:val="es-MX"/>
            </w:rPr>
            <m:t>SCR+SCE</m:t>
          </m:r>
        </m:oMath>
      </m:oMathPara>
    </w:p>
    <w:p w14:paraId="29151566" w14:textId="77777777" w:rsidR="00B002B8" w:rsidRDefault="00B002B8" w:rsidP="00B06A20">
      <w:pPr>
        <w:rPr>
          <w:rFonts w:eastAsiaTheme="minorEastAsia"/>
          <w:lang w:val="es-MX"/>
        </w:rPr>
      </w:pPr>
    </w:p>
    <w:p w14:paraId="1C099651" w14:textId="77777777" w:rsidR="00B002B8" w:rsidRDefault="00B002B8" w:rsidP="00B06A20">
      <w:pPr>
        <w:rPr>
          <w:rFonts w:eastAsiaTheme="minorEastAsia"/>
          <w:lang w:val="es-MX"/>
        </w:rPr>
      </w:pPr>
    </w:p>
    <w:p w14:paraId="27D00A77" w14:textId="77777777" w:rsidR="00B002B8" w:rsidRDefault="00B002B8" w:rsidP="00B06A20">
      <w:pPr>
        <w:rPr>
          <w:rFonts w:eastAsiaTheme="minorEastAsia"/>
          <w:lang w:val="es-MX"/>
        </w:rPr>
      </w:pPr>
    </w:p>
    <w:p w14:paraId="51EBFC97" w14:textId="77777777" w:rsidR="00B002B8" w:rsidRDefault="00B002B8" w:rsidP="00B06A20">
      <w:pPr>
        <w:rPr>
          <w:rFonts w:eastAsiaTheme="minorEastAsia"/>
          <w:lang w:val="es-MX"/>
        </w:rPr>
      </w:pPr>
    </w:p>
    <w:p w14:paraId="3AD72548" w14:textId="732E4A79" w:rsidR="00D455AD" w:rsidRPr="00D455AD" w:rsidRDefault="00D455AD" w:rsidP="00B06A20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lastRenderedPageBreak/>
        <w:t>Tabla ANOVA</w:t>
      </w:r>
    </w:p>
    <w:tbl>
      <w:tblPr>
        <w:tblStyle w:val="Tablaconcuadrcula"/>
        <w:tblW w:w="9064" w:type="dxa"/>
        <w:tblLook w:val="04A0" w:firstRow="1" w:lastRow="0" w:firstColumn="1" w:lastColumn="0" w:noHBand="0" w:noVBand="1"/>
      </w:tblPr>
      <w:tblGrid>
        <w:gridCol w:w="1707"/>
        <w:gridCol w:w="1471"/>
        <w:gridCol w:w="1471"/>
        <w:gridCol w:w="1471"/>
        <w:gridCol w:w="1472"/>
        <w:gridCol w:w="1472"/>
      </w:tblGrid>
      <w:tr w:rsidR="00235F4B" w14:paraId="16A169D0" w14:textId="77777777" w:rsidTr="00235F4B">
        <w:tc>
          <w:tcPr>
            <w:tcW w:w="1707" w:type="dxa"/>
            <w:vAlign w:val="center"/>
          </w:tcPr>
          <w:p w14:paraId="18BBBC28" w14:textId="48976511" w:rsidR="00235F4B" w:rsidRPr="00235F4B" w:rsidRDefault="00235F4B" w:rsidP="00235F4B">
            <w:pPr>
              <w:jc w:val="center"/>
              <w:rPr>
                <w:rFonts w:eastAsiaTheme="minorEastAsia"/>
                <w:b/>
                <w:bCs/>
                <w:lang w:val="es-MX"/>
              </w:rPr>
            </w:pPr>
            <w:r w:rsidRPr="00235F4B">
              <w:rPr>
                <w:rFonts w:eastAsiaTheme="minorEastAsia"/>
                <w:b/>
                <w:bCs/>
                <w:lang w:val="es-MX"/>
              </w:rPr>
              <w:t>Fuente de variación</w:t>
            </w:r>
          </w:p>
        </w:tc>
        <w:tc>
          <w:tcPr>
            <w:tcW w:w="1471" w:type="dxa"/>
            <w:vAlign w:val="center"/>
          </w:tcPr>
          <w:p w14:paraId="752E0187" w14:textId="439C7349" w:rsidR="00235F4B" w:rsidRPr="00235F4B" w:rsidRDefault="00235F4B" w:rsidP="00235F4B">
            <w:pPr>
              <w:jc w:val="center"/>
              <w:rPr>
                <w:rFonts w:eastAsiaTheme="minorEastAsia"/>
                <w:b/>
                <w:bCs/>
                <w:lang w:val="es-MX"/>
              </w:rPr>
            </w:pPr>
            <w:r w:rsidRPr="00235F4B">
              <w:rPr>
                <w:rFonts w:eastAsiaTheme="minorEastAsia"/>
                <w:b/>
                <w:bCs/>
                <w:lang w:val="es-MX"/>
              </w:rPr>
              <w:t>Grados de libertad</w:t>
            </w:r>
          </w:p>
        </w:tc>
        <w:tc>
          <w:tcPr>
            <w:tcW w:w="1471" w:type="dxa"/>
            <w:vAlign w:val="center"/>
          </w:tcPr>
          <w:p w14:paraId="00FD7E53" w14:textId="41B11F73" w:rsidR="00235F4B" w:rsidRPr="00235F4B" w:rsidRDefault="00235F4B" w:rsidP="00235F4B">
            <w:pPr>
              <w:jc w:val="center"/>
              <w:rPr>
                <w:rFonts w:eastAsiaTheme="minorEastAsia"/>
                <w:b/>
                <w:bCs/>
                <w:lang w:val="es-MX"/>
              </w:rPr>
            </w:pPr>
            <w:r w:rsidRPr="00235F4B">
              <w:rPr>
                <w:rFonts w:eastAsiaTheme="minorEastAsia"/>
                <w:b/>
                <w:bCs/>
                <w:lang w:val="es-MX"/>
              </w:rPr>
              <w:t>Suma de cuadrados</w:t>
            </w:r>
          </w:p>
        </w:tc>
        <w:tc>
          <w:tcPr>
            <w:tcW w:w="1471" w:type="dxa"/>
            <w:vAlign w:val="center"/>
          </w:tcPr>
          <w:p w14:paraId="17E3E762" w14:textId="10A0EF54" w:rsidR="00235F4B" w:rsidRPr="00235F4B" w:rsidRDefault="00235F4B" w:rsidP="00235F4B">
            <w:pPr>
              <w:jc w:val="center"/>
              <w:rPr>
                <w:rFonts w:eastAsiaTheme="minorEastAsia"/>
                <w:b/>
                <w:bCs/>
                <w:lang w:val="es-MX"/>
              </w:rPr>
            </w:pPr>
            <w:r w:rsidRPr="00235F4B">
              <w:rPr>
                <w:rFonts w:eastAsiaTheme="minorEastAsia"/>
                <w:b/>
                <w:bCs/>
                <w:lang w:val="es-MX"/>
              </w:rPr>
              <w:t>Cuadrados medios</w:t>
            </w:r>
          </w:p>
        </w:tc>
        <w:tc>
          <w:tcPr>
            <w:tcW w:w="1472" w:type="dxa"/>
            <w:vAlign w:val="center"/>
          </w:tcPr>
          <w:p w14:paraId="1D305B0B" w14:textId="409F7734" w:rsidR="00235F4B" w:rsidRPr="00235F4B" w:rsidRDefault="00235F4B" w:rsidP="00235F4B">
            <w:pPr>
              <w:jc w:val="center"/>
              <w:rPr>
                <w:rFonts w:eastAsiaTheme="minorEastAsia"/>
                <w:b/>
                <w:bCs/>
                <w:lang w:val="es-MX"/>
              </w:rPr>
            </w:pPr>
            <w:r w:rsidRPr="00235F4B">
              <w:rPr>
                <w:rFonts w:eastAsiaTheme="minorEastAsia"/>
                <w:b/>
                <w:bCs/>
                <w:lang w:val="es-MX"/>
              </w:rPr>
              <w:t>F</w:t>
            </w:r>
          </w:p>
        </w:tc>
        <w:tc>
          <w:tcPr>
            <w:tcW w:w="1472" w:type="dxa"/>
            <w:vAlign w:val="center"/>
          </w:tcPr>
          <w:p w14:paraId="63217C10" w14:textId="350D3D46" w:rsidR="00235F4B" w:rsidRPr="00235F4B" w:rsidRDefault="00235F4B" w:rsidP="00235F4B">
            <w:pPr>
              <w:jc w:val="center"/>
              <w:rPr>
                <w:rFonts w:eastAsiaTheme="minorEastAsia"/>
                <w:b/>
                <w:bCs/>
                <w:lang w:val="es-MX"/>
              </w:rPr>
            </w:pPr>
            <w:r w:rsidRPr="00235F4B">
              <w:rPr>
                <w:rFonts w:eastAsiaTheme="minorEastAsia"/>
                <w:b/>
                <w:bCs/>
                <w:lang w:val="es-MX"/>
              </w:rPr>
              <w:t>p-</w:t>
            </w:r>
            <w:proofErr w:type="spellStart"/>
            <w:r w:rsidRPr="00235F4B">
              <w:rPr>
                <w:rFonts w:eastAsiaTheme="minorEastAsia"/>
                <w:b/>
                <w:bCs/>
                <w:lang w:val="es-MX"/>
              </w:rPr>
              <w:t>value</w:t>
            </w:r>
            <w:proofErr w:type="spellEnd"/>
          </w:p>
        </w:tc>
      </w:tr>
      <w:tr w:rsidR="00235F4B" w14:paraId="149EEC94" w14:textId="77777777" w:rsidTr="00235F4B">
        <w:tc>
          <w:tcPr>
            <w:tcW w:w="1707" w:type="dxa"/>
            <w:vAlign w:val="center"/>
          </w:tcPr>
          <w:p w14:paraId="49651340" w14:textId="481A9145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  <w:r>
              <w:rPr>
                <w:rFonts w:eastAsiaTheme="minorEastAsia"/>
                <w:lang w:val="es-MX"/>
              </w:rPr>
              <w:t>Regresión o modelo</w:t>
            </w:r>
          </w:p>
        </w:tc>
        <w:tc>
          <w:tcPr>
            <w:tcW w:w="1471" w:type="dxa"/>
            <w:vAlign w:val="center"/>
          </w:tcPr>
          <w:p w14:paraId="45A04B0D" w14:textId="5C2AADB0" w:rsidR="00235F4B" w:rsidRDefault="004F1D56" w:rsidP="00235F4B">
            <w:pPr>
              <w:jc w:val="center"/>
              <w:rPr>
                <w:rFonts w:eastAsiaTheme="minorEastAsia"/>
                <w:lang w:val="es-MX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s-MX"/>
                  </w:rPr>
                  <m:t>1</m:t>
                </m:r>
              </m:oMath>
            </m:oMathPara>
          </w:p>
        </w:tc>
        <w:tc>
          <w:tcPr>
            <w:tcW w:w="1471" w:type="dxa"/>
            <w:vAlign w:val="center"/>
          </w:tcPr>
          <w:p w14:paraId="316C1288" w14:textId="31EF1A84" w:rsidR="00235F4B" w:rsidRDefault="004F1D56" w:rsidP="00235F4B">
            <w:pPr>
              <w:jc w:val="center"/>
              <w:rPr>
                <w:rFonts w:eastAsiaTheme="minorEastAsia"/>
                <w:lang w:val="es-MX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s-MX"/>
                  </w:rPr>
                  <m:t>SCR</m:t>
                </m:r>
              </m:oMath>
            </m:oMathPara>
          </w:p>
        </w:tc>
        <w:tc>
          <w:tcPr>
            <w:tcW w:w="1471" w:type="dxa"/>
          </w:tcPr>
          <w:p w14:paraId="1A0FB8F6" w14:textId="27A595A7" w:rsidR="00235F4B" w:rsidRPr="00235F4B" w:rsidRDefault="00235F4B" w:rsidP="00235F4B">
            <w:pPr>
              <w:jc w:val="center"/>
              <w:rPr>
                <w:rFonts w:eastAsiaTheme="minorEastAsia"/>
                <w:iCs/>
                <w:lang w:val="es-MX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s-MX"/>
                  </w:rPr>
                  <m:t>CMR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Cs/>
                        <w:lang w:val="es-MX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val="es-MX"/>
                      </w:rPr>
                      <m:t>SC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val="es-MX"/>
                      </w:rPr>
                      <m:t>1</m:t>
                    </m:r>
                  </m:den>
                </m:f>
              </m:oMath>
            </m:oMathPara>
          </w:p>
        </w:tc>
        <w:tc>
          <w:tcPr>
            <w:tcW w:w="1472" w:type="dxa"/>
          </w:tcPr>
          <w:p w14:paraId="683768C4" w14:textId="6DD502A9" w:rsidR="00235F4B" w:rsidRDefault="00003D38" w:rsidP="00235F4B">
            <w:pPr>
              <w:jc w:val="center"/>
              <w:rPr>
                <w:rFonts w:eastAsiaTheme="minorEastAsia"/>
                <w:lang w:val="es-MX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s-MX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s-MX"/>
                      </w:rPr>
                      <m:t>c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s-MX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s-MX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s-MX"/>
                      </w:rPr>
                      <m:t>CMR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s-MX"/>
                      </w:rPr>
                      <m:t>CME</m:t>
                    </m:r>
                  </m:den>
                </m:f>
              </m:oMath>
            </m:oMathPara>
          </w:p>
        </w:tc>
        <w:tc>
          <w:tcPr>
            <w:tcW w:w="1472" w:type="dxa"/>
          </w:tcPr>
          <w:p w14:paraId="30BB1845" w14:textId="389A9CD6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s-MX"/>
                  </w:rPr>
                  <m:t>P(F&gt;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s-MX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s-MX"/>
                      </w:rPr>
                      <m:t>c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s-MX"/>
                  </w:rPr>
                  <m:t>)</m:t>
                </m:r>
              </m:oMath>
            </m:oMathPara>
          </w:p>
        </w:tc>
      </w:tr>
      <w:tr w:rsidR="00235F4B" w14:paraId="0EDBD98B" w14:textId="77777777" w:rsidTr="00235F4B">
        <w:tc>
          <w:tcPr>
            <w:tcW w:w="1707" w:type="dxa"/>
            <w:vAlign w:val="center"/>
          </w:tcPr>
          <w:p w14:paraId="2FE6B79E" w14:textId="697A5E46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  <w:r>
              <w:rPr>
                <w:rFonts w:eastAsiaTheme="minorEastAsia"/>
                <w:lang w:val="es-MX"/>
              </w:rPr>
              <w:t>Error o residuo</w:t>
            </w:r>
          </w:p>
        </w:tc>
        <w:tc>
          <w:tcPr>
            <w:tcW w:w="1471" w:type="dxa"/>
            <w:vAlign w:val="center"/>
          </w:tcPr>
          <w:p w14:paraId="411EF7AC" w14:textId="3D5A6B1F" w:rsidR="00235F4B" w:rsidRDefault="004F1D56" w:rsidP="00235F4B">
            <w:pPr>
              <w:jc w:val="center"/>
              <w:rPr>
                <w:rFonts w:eastAsiaTheme="minorEastAsia"/>
                <w:lang w:val="es-MX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s-MX"/>
                  </w:rPr>
                  <m:t>n-2</m:t>
                </m:r>
              </m:oMath>
            </m:oMathPara>
          </w:p>
        </w:tc>
        <w:tc>
          <w:tcPr>
            <w:tcW w:w="1471" w:type="dxa"/>
            <w:vAlign w:val="center"/>
          </w:tcPr>
          <w:p w14:paraId="5C106211" w14:textId="6B21AF39" w:rsidR="00235F4B" w:rsidRDefault="004F1D56" w:rsidP="00235F4B">
            <w:pPr>
              <w:jc w:val="center"/>
              <w:rPr>
                <w:rFonts w:eastAsiaTheme="minorEastAsia"/>
                <w:lang w:val="es-MX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s-MX"/>
                  </w:rPr>
                  <m:t>SCE</m:t>
                </m:r>
              </m:oMath>
            </m:oMathPara>
          </w:p>
        </w:tc>
        <w:tc>
          <w:tcPr>
            <w:tcW w:w="1471" w:type="dxa"/>
          </w:tcPr>
          <w:p w14:paraId="7B8F052E" w14:textId="771D785D" w:rsidR="00235F4B" w:rsidRPr="00235F4B" w:rsidRDefault="00235F4B" w:rsidP="00235F4B">
            <w:pPr>
              <w:jc w:val="center"/>
              <w:rPr>
                <w:rFonts w:eastAsiaTheme="minorEastAsia"/>
                <w:iCs/>
                <w:lang w:val="es-MX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s-MX"/>
                  </w:rPr>
                  <m:t>CME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Cs/>
                        <w:lang w:val="es-MX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val="es-MX"/>
                      </w:rPr>
                      <m:t>SCE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val="es-MX"/>
                      </w:rPr>
                      <m:t>n-2</m:t>
                    </m:r>
                  </m:den>
                </m:f>
              </m:oMath>
            </m:oMathPara>
          </w:p>
        </w:tc>
        <w:tc>
          <w:tcPr>
            <w:tcW w:w="1472" w:type="dxa"/>
          </w:tcPr>
          <w:p w14:paraId="38C6C234" w14:textId="77777777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</w:p>
        </w:tc>
        <w:tc>
          <w:tcPr>
            <w:tcW w:w="1472" w:type="dxa"/>
          </w:tcPr>
          <w:p w14:paraId="3C150E8C" w14:textId="77777777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</w:p>
        </w:tc>
      </w:tr>
      <w:tr w:rsidR="00235F4B" w14:paraId="4EE1FBB3" w14:textId="77777777" w:rsidTr="00235F4B">
        <w:tc>
          <w:tcPr>
            <w:tcW w:w="1707" w:type="dxa"/>
            <w:vAlign w:val="center"/>
          </w:tcPr>
          <w:p w14:paraId="23356451" w14:textId="7F9FE0EC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  <w:r>
              <w:rPr>
                <w:rFonts w:eastAsiaTheme="minorEastAsia"/>
                <w:lang w:val="es-MX"/>
              </w:rPr>
              <w:t>Total</w:t>
            </w:r>
          </w:p>
        </w:tc>
        <w:tc>
          <w:tcPr>
            <w:tcW w:w="1471" w:type="dxa"/>
            <w:vAlign w:val="center"/>
          </w:tcPr>
          <w:p w14:paraId="52564174" w14:textId="491AF5F3" w:rsidR="00235F4B" w:rsidRDefault="004F1D56" w:rsidP="00235F4B">
            <w:pPr>
              <w:jc w:val="center"/>
              <w:rPr>
                <w:rFonts w:eastAsiaTheme="minorEastAsia"/>
                <w:lang w:val="es-MX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s-MX"/>
                  </w:rPr>
                  <m:t>n-1</m:t>
                </m:r>
              </m:oMath>
            </m:oMathPara>
          </w:p>
        </w:tc>
        <w:tc>
          <w:tcPr>
            <w:tcW w:w="1471" w:type="dxa"/>
            <w:vAlign w:val="center"/>
          </w:tcPr>
          <w:p w14:paraId="5219EAA9" w14:textId="2E86839A" w:rsidR="00235F4B" w:rsidRDefault="004F1D56" w:rsidP="00235F4B">
            <w:pPr>
              <w:jc w:val="center"/>
              <w:rPr>
                <w:rFonts w:eastAsiaTheme="minorEastAsia"/>
                <w:lang w:val="es-MX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s-MX"/>
                  </w:rPr>
                  <m:t>SCT</m:t>
                </m:r>
              </m:oMath>
            </m:oMathPara>
          </w:p>
        </w:tc>
        <w:tc>
          <w:tcPr>
            <w:tcW w:w="1471" w:type="dxa"/>
          </w:tcPr>
          <w:p w14:paraId="474C4856" w14:textId="77777777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</w:p>
        </w:tc>
        <w:tc>
          <w:tcPr>
            <w:tcW w:w="1472" w:type="dxa"/>
          </w:tcPr>
          <w:p w14:paraId="547FD725" w14:textId="77777777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</w:p>
        </w:tc>
        <w:tc>
          <w:tcPr>
            <w:tcW w:w="1472" w:type="dxa"/>
          </w:tcPr>
          <w:p w14:paraId="476D805B" w14:textId="77777777" w:rsidR="00235F4B" w:rsidRDefault="00235F4B" w:rsidP="00235F4B">
            <w:pPr>
              <w:jc w:val="center"/>
              <w:rPr>
                <w:rFonts w:eastAsiaTheme="minorEastAsia"/>
                <w:lang w:val="es-MX"/>
              </w:rPr>
            </w:pPr>
          </w:p>
        </w:tc>
      </w:tr>
    </w:tbl>
    <w:p w14:paraId="75657397" w14:textId="4FFE21D2" w:rsidR="000D2DB2" w:rsidRDefault="000D2DB2" w:rsidP="00B06A20">
      <w:pPr>
        <w:rPr>
          <w:rFonts w:eastAsiaTheme="minorEastAsia"/>
          <w:lang w:val="es-MX"/>
        </w:rPr>
      </w:pPr>
    </w:p>
    <w:p w14:paraId="63645951" w14:textId="7F2FDC9B" w:rsidR="00EC7B77" w:rsidRDefault="00EC7B77" w:rsidP="00B06A20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Esta tabla ANOVA sirve para contrastar la hipótesis </w:t>
      </w:r>
    </w:p>
    <w:p w14:paraId="0ABD457A" w14:textId="77777777" w:rsidR="00D74357" w:rsidRPr="006A1D56" w:rsidRDefault="00003D38" w:rsidP="00D74357">
      <w:pPr>
        <w:rPr>
          <w:rFonts w:eastAsiaTheme="minorEastAsia"/>
          <w:i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H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r>
            <w:rPr>
              <w:rFonts w:ascii="Cambria Math" w:hAnsi="Cambria Math"/>
              <w:lang w:val="es-MX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hAnsi="Cambria Math"/>
              <w:lang w:val="es-MX"/>
            </w:rPr>
            <m:t>=0</m:t>
          </m:r>
        </m:oMath>
      </m:oMathPara>
    </w:p>
    <w:p w14:paraId="1A1F0C33" w14:textId="77777777" w:rsidR="00D74357" w:rsidRPr="006A1D56" w:rsidRDefault="00003D38" w:rsidP="00D74357">
      <w:pPr>
        <w:rPr>
          <w:rFonts w:eastAsiaTheme="minorEastAsia"/>
          <w:i/>
          <w:lang w:val="es-MX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H</m:t>
              </m:r>
            </m:e>
            <m:sub>
              <m:r>
                <w:rPr>
                  <w:rFonts w:ascii="Cambria Math" w:hAnsi="Cambria Math"/>
                  <w:lang w:val="es-MX"/>
                </w:rPr>
                <m:t>0</m:t>
              </m:r>
            </m:sub>
          </m:sSub>
          <m:r>
            <w:rPr>
              <w:rFonts w:ascii="Cambria Math" w:hAnsi="Cambria Math"/>
              <w:lang w:val="es-MX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lang w:val="es-MX"/>
                </w:rPr>
              </m:ctrlPr>
            </m:sSubPr>
            <m:e>
              <m:r>
                <w:rPr>
                  <w:rFonts w:ascii="Cambria Math" w:hAnsi="Cambria Math"/>
                  <w:lang w:val="es-MX"/>
                </w:rPr>
                <m:t>β</m:t>
              </m:r>
            </m:e>
            <m:sub>
              <m:r>
                <w:rPr>
                  <w:rFonts w:ascii="Cambria Math" w:hAnsi="Cambria Math"/>
                  <w:lang w:val="es-MX"/>
                </w:rPr>
                <m:t>1</m:t>
              </m:r>
            </m:sub>
          </m:sSub>
          <m:r>
            <w:rPr>
              <w:rFonts w:ascii="Cambria Math" w:hAnsi="Cambria Math"/>
              <w:lang w:val="es-MX"/>
            </w:rPr>
            <m:t>≠0</m:t>
          </m:r>
        </m:oMath>
      </m:oMathPara>
    </w:p>
    <w:p w14:paraId="210772AD" w14:textId="24F73B42" w:rsidR="000D2DB2" w:rsidRDefault="009C249D" w:rsidP="00B06A20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Cuando se vea regresión multivariada, tomará </w:t>
      </w:r>
      <w:r w:rsidR="00565B28">
        <w:rPr>
          <w:rFonts w:eastAsiaTheme="minorEastAsia"/>
          <w:lang w:val="es-MX"/>
        </w:rPr>
        <w:t>más</w:t>
      </w:r>
      <w:r>
        <w:rPr>
          <w:rFonts w:eastAsiaTheme="minorEastAsia"/>
          <w:lang w:val="es-MX"/>
        </w:rPr>
        <w:t xml:space="preserve"> relevancia esta tabla.</w:t>
      </w:r>
    </w:p>
    <w:p w14:paraId="3C4587B4" w14:textId="77777777" w:rsidR="00B002B8" w:rsidRPr="002D496C" w:rsidRDefault="00B002B8" w:rsidP="00B002B8">
      <w:pPr>
        <w:rPr>
          <w:rFonts w:eastAsiaTheme="minorEastAsia"/>
          <w:i/>
          <w:iCs/>
          <w:lang w:val="es-MX"/>
        </w:rPr>
      </w:pPr>
      <m:oMathPara>
        <m:oMath>
          <m:r>
            <w:rPr>
              <w:rFonts w:ascii="Cambria Math" w:hAnsi="Cambria Math"/>
              <w:lang w:val="es-MX"/>
            </w:rPr>
            <m:t>SCT</m:t>
          </m:r>
          <m:r>
            <w:rPr>
              <w:rFonts w:ascii="Cambria Math" w:eastAsiaTheme="minorEastAsia" w:hAnsi="Cambria Math"/>
              <w:lang w:val="es-MX"/>
            </w:rPr>
            <m:t>=</m:t>
          </m:r>
          <m:r>
            <w:rPr>
              <w:rFonts w:ascii="Cambria Math" w:hAnsi="Cambria Math"/>
              <w:lang w:val="es-MX"/>
            </w:rPr>
            <m:t>SCR+SCE</m:t>
          </m:r>
        </m:oMath>
      </m:oMathPara>
    </w:p>
    <w:p w14:paraId="5273DB4F" w14:textId="77777777" w:rsidR="00B002B8" w:rsidRPr="002D496C" w:rsidRDefault="00B002B8" w:rsidP="00B002B8">
      <w:pPr>
        <w:rPr>
          <w:rFonts w:eastAsiaTheme="minorEastAsia"/>
          <w:i/>
          <w:iCs/>
          <w:lang w:val="es-MX"/>
        </w:rPr>
      </w:pPr>
      <m:oMathPara>
        <m:oMath>
          <m:r>
            <w:rPr>
              <w:rFonts w:ascii="Cambria Math" w:hAnsi="Cambria Math"/>
              <w:lang w:val="es-MX"/>
            </w:rPr>
            <m:t>1</m:t>
          </m:r>
          <m:r>
            <w:rPr>
              <w:rFonts w:ascii="Cambria Math" w:eastAsiaTheme="minorEastAsia" w:hAnsi="Cambria Math"/>
              <w:lang w:val="es-MX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SCR</m:t>
              </m:r>
            </m:num>
            <m:den>
              <m:r>
                <w:rPr>
                  <w:rFonts w:ascii="Cambria Math" w:hAnsi="Cambria Math"/>
                  <w:lang w:val="es-MX"/>
                </w:rPr>
                <m:t>SCT</m:t>
              </m:r>
            </m:den>
          </m:f>
          <m:r>
            <w:rPr>
              <w:rFonts w:ascii="Cambria Math" w:hAnsi="Cambria Math"/>
              <w:lang w:val="es-MX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SCE</m:t>
              </m:r>
            </m:num>
            <m:den>
              <m:r>
                <w:rPr>
                  <w:rFonts w:ascii="Cambria Math" w:hAnsi="Cambria Math"/>
                  <w:lang w:val="es-MX"/>
                </w:rPr>
                <m:t>SCT</m:t>
              </m:r>
            </m:den>
          </m:f>
          <m:r>
            <w:rPr>
              <w:rFonts w:ascii="Cambria Math" w:hAnsi="Cambria Math"/>
              <w:lang w:val="es-MX"/>
            </w:rPr>
            <m:t xml:space="preserve"> =&gt; </m:t>
          </m:r>
          <m:sSup>
            <m:sSup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pPr>
            <m:e>
              <m:r>
                <w:rPr>
                  <w:rFonts w:ascii="Cambria Math" w:hAnsi="Cambria Math"/>
                  <w:lang w:val="es-MX"/>
                </w:rPr>
                <m:t>R</m:t>
              </m:r>
            </m:e>
            <m:sup>
              <m:r>
                <w:rPr>
                  <w:rFonts w:ascii="Cambria Math" w:hAnsi="Cambria Math"/>
                  <w:lang w:val="es-MX"/>
                </w:rPr>
                <m:t>2</m:t>
              </m:r>
            </m:sup>
          </m:sSup>
          <m:r>
            <w:rPr>
              <w:rFonts w:ascii="Cambria Math" w:hAnsi="Cambria Math"/>
              <w:lang w:val="es-MX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SCR</m:t>
              </m:r>
            </m:num>
            <m:den>
              <m:r>
                <w:rPr>
                  <w:rFonts w:ascii="Cambria Math" w:hAnsi="Cambria Math"/>
                  <w:lang w:val="es-MX"/>
                </w:rPr>
                <m:t>SCT</m:t>
              </m:r>
            </m:den>
          </m:f>
          <m:r>
            <w:rPr>
              <w:rFonts w:ascii="Cambria Math" w:hAnsi="Cambria Math"/>
              <w:lang w:val="es-MX"/>
            </w:rPr>
            <m:t xml:space="preserve"> </m:t>
          </m:r>
        </m:oMath>
      </m:oMathPara>
    </w:p>
    <w:p w14:paraId="41B13426" w14:textId="77777777" w:rsidR="00B002B8" w:rsidRPr="002D496C" w:rsidRDefault="00B002B8" w:rsidP="00B002B8">
      <w:pPr>
        <w:rPr>
          <w:rFonts w:eastAsiaTheme="minorEastAsia"/>
          <w:i/>
          <w:iCs/>
          <w:lang w:val="es-MX"/>
        </w:rPr>
      </w:pPr>
      <m:oMathPara>
        <m:oMath>
          <m:r>
            <w:rPr>
              <w:rFonts w:ascii="Cambria Math" w:hAnsi="Cambria Math"/>
              <w:lang w:val="es-MX"/>
            </w:rPr>
            <m:t>1</m:t>
          </m:r>
          <m:r>
            <w:rPr>
              <w:rFonts w:ascii="Cambria Math" w:eastAsiaTheme="minorEastAsia" w:hAnsi="Cambria Math"/>
              <w:lang w:val="es-MX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pPr>
            <m:e>
              <m:r>
                <w:rPr>
                  <w:rFonts w:ascii="Cambria Math" w:hAnsi="Cambria Math"/>
                  <w:lang w:val="es-MX"/>
                </w:rPr>
                <m:t>R</m:t>
              </m:r>
            </m:e>
            <m:sup>
              <m:r>
                <w:rPr>
                  <w:rFonts w:ascii="Cambria Math" w:hAnsi="Cambria Math"/>
                  <w:lang w:val="es-MX"/>
                </w:rPr>
                <m:t>2</m:t>
              </m:r>
            </m:sup>
          </m:sSup>
          <m:r>
            <w:rPr>
              <w:rFonts w:ascii="Cambria Math" w:hAnsi="Cambria Math"/>
              <w:lang w:val="es-MX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SCE</m:t>
              </m:r>
            </m:num>
            <m:den>
              <m:r>
                <w:rPr>
                  <w:rFonts w:ascii="Cambria Math" w:hAnsi="Cambria Math"/>
                  <w:lang w:val="es-MX"/>
                </w:rPr>
                <m:t>SCT</m:t>
              </m:r>
            </m:den>
          </m:f>
        </m:oMath>
      </m:oMathPara>
    </w:p>
    <w:p w14:paraId="462A7676" w14:textId="77777777" w:rsidR="00B002B8" w:rsidRPr="00D455AD" w:rsidRDefault="00003D38" w:rsidP="00B002B8">
      <w:pPr>
        <w:rPr>
          <w:rFonts w:eastAsiaTheme="minorEastAsia"/>
          <w:i/>
          <w:iCs/>
          <w:lang w:val="es-MX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pPr>
            <m:e>
              <m:r>
                <w:rPr>
                  <w:rFonts w:ascii="Cambria Math" w:hAnsi="Cambria Math"/>
                  <w:lang w:val="es-MX"/>
                </w:rPr>
                <m:t>R</m:t>
              </m:r>
            </m:e>
            <m:sup>
              <m:r>
                <w:rPr>
                  <w:rFonts w:ascii="Cambria Math" w:hAnsi="Cambria Math"/>
                  <w:lang w:val="es-MX"/>
                </w:rPr>
                <m:t>2</m:t>
              </m:r>
            </m:sup>
          </m:sSup>
          <m:r>
            <w:rPr>
              <w:rFonts w:ascii="Cambria Math" w:hAnsi="Cambria Math"/>
              <w:lang w:val="es-MX"/>
            </w:rPr>
            <m:t>=1-</m:t>
          </m:r>
          <m:f>
            <m:f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SCE</m:t>
              </m:r>
            </m:num>
            <m:den>
              <m:r>
                <w:rPr>
                  <w:rFonts w:ascii="Cambria Math" w:hAnsi="Cambria Math"/>
                  <w:lang w:val="es-MX"/>
                </w:rPr>
                <m:t>SCT</m:t>
              </m:r>
            </m:den>
          </m:f>
        </m:oMath>
      </m:oMathPara>
    </w:p>
    <w:p w14:paraId="51A25C86" w14:textId="65A10292" w:rsidR="00B06A20" w:rsidRDefault="00003D38" w:rsidP="00AB6D62">
      <w:pPr>
        <w:rPr>
          <w:rFonts w:eastAsiaTheme="minorEastAsia"/>
          <w:iCs/>
          <w:lang w:val="es-MX"/>
        </w:rPr>
      </w:pPr>
      <m:oMath>
        <m:sSup>
          <m:sSupPr>
            <m:ctrlPr>
              <w:rPr>
                <w:rFonts w:ascii="Cambria Math" w:hAnsi="Cambria Math"/>
                <w:i/>
                <w:iCs/>
                <w:lang w:val="es-MX"/>
              </w:rPr>
            </m:ctrlPr>
          </m:sSupPr>
          <m:e>
            <m:r>
              <w:rPr>
                <w:rFonts w:ascii="Cambria Math" w:hAnsi="Cambria Math"/>
                <w:lang w:val="es-MX"/>
              </w:rPr>
              <m:t>R</m:t>
            </m:r>
          </m:e>
          <m:sup>
            <m:r>
              <w:rPr>
                <w:rFonts w:ascii="Cambria Math" w:hAnsi="Cambria Math"/>
                <w:lang w:val="es-MX"/>
              </w:rPr>
              <m:t>2</m:t>
            </m:r>
          </m:sup>
        </m:sSup>
      </m:oMath>
      <w:r w:rsidR="004449AA">
        <w:rPr>
          <w:rFonts w:eastAsiaTheme="minorEastAsia"/>
          <w:iCs/>
          <w:lang w:val="es-MX"/>
        </w:rPr>
        <w:t xml:space="preserve"> recibe el nombre de coeficiente de determinación y su interpretación es dada en término del porcentaje de variabilidad total que queda explicada por las variables independientes en el modelo. </w:t>
      </w:r>
      <m:oMath>
        <m:sSup>
          <m:sSupPr>
            <m:ctrlPr>
              <w:rPr>
                <w:rFonts w:ascii="Cambria Math" w:hAnsi="Cambria Math"/>
                <w:i/>
                <w:iCs/>
                <w:lang w:val="es-MX"/>
              </w:rPr>
            </m:ctrlPr>
          </m:sSupPr>
          <m:e>
            <m:r>
              <w:rPr>
                <w:rFonts w:ascii="Cambria Math" w:hAnsi="Cambria Math"/>
                <w:lang w:val="es-MX"/>
              </w:rPr>
              <m:t>R</m:t>
            </m:r>
          </m:e>
          <m:sup>
            <m:r>
              <w:rPr>
                <w:rFonts w:ascii="Cambria Math" w:hAnsi="Cambria Math"/>
                <w:lang w:val="es-MX"/>
              </w:rPr>
              <m:t>2</m:t>
            </m:r>
          </m:sup>
        </m:sSup>
      </m:oMath>
      <w:r w:rsidR="004449AA">
        <w:rPr>
          <w:rFonts w:eastAsiaTheme="minorEastAsia"/>
          <w:iCs/>
          <w:lang w:val="es-MX"/>
        </w:rPr>
        <w:t xml:space="preserve"> es considerado también como la capacidad predictiva </w:t>
      </w:r>
      <w:r w:rsidR="005C530B">
        <w:rPr>
          <w:rFonts w:eastAsiaTheme="minorEastAsia"/>
          <w:iCs/>
          <w:lang w:val="es-MX"/>
        </w:rPr>
        <w:t>que tiene el modelo.</w:t>
      </w:r>
    </w:p>
    <w:p w14:paraId="6CEC83B6" w14:textId="6F01E580" w:rsidR="005C530B" w:rsidRDefault="00F33E63" w:rsidP="00AB6D62">
      <w:pPr>
        <w:rPr>
          <w:rFonts w:eastAsiaTheme="minorEastAsia"/>
          <w:lang w:val="es-MX"/>
        </w:rPr>
      </w:pPr>
      <m:oMathPara>
        <m:oMath>
          <m:r>
            <w:rPr>
              <w:rFonts w:ascii="Cambria Math" w:eastAsiaTheme="minorEastAsia" w:hAnsi="Cambria Math"/>
              <w:lang w:val="es-MX"/>
            </w:rPr>
            <m:t>0</m:t>
          </m:r>
          <m:r>
            <w:rPr>
              <w:rFonts w:ascii="Cambria Math" w:hAnsi="Cambria Math"/>
              <w:lang w:val="es-MX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iCs/>
                  <w:lang w:val="es-MX"/>
                </w:rPr>
              </m:ctrlPr>
            </m:sSupPr>
            <m:e>
              <m:r>
                <w:rPr>
                  <w:rFonts w:ascii="Cambria Math" w:hAnsi="Cambria Math"/>
                  <w:lang w:val="es-MX"/>
                </w:rPr>
                <m:t>R</m:t>
              </m:r>
            </m:e>
            <m:sup>
              <m:r>
                <w:rPr>
                  <w:rFonts w:ascii="Cambria Math" w:hAnsi="Cambria Math"/>
                  <w:lang w:val="es-MX"/>
                </w:rPr>
                <m:t>2</m:t>
              </m:r>
            </m:sup>
          </m:sSup>
          <m:r>
            <w:rPr>
              <w:rFonts w:ascii="Cambria Math" w:hAnsi="Cambria Math"/>
              <w:lang w:val="es-MX"/>
            </w:rPr>
            <m:t>≤1</m:t>
          </m:r>
        </m:oMath>
      </m:oMathPara>
    </w:p>
    <w:p w14:paraId="3624CD99" w14:textId="6B943244" w:rsidR="004449AA" w:rsidRPr="00AB6D62" w:rsidRDefault="001805BB" w:rsidP="00AB6D62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Mientras más cercano a uno sea este valor, el modelo de considera que representa de mejor forma los datos </w:t>
      </w:r>
      <w:proofErr w:type="gramStart"/>
      <w:r>
        <w:rPr>
          <w:rFonts w:eastAsiaTheme="minorEastAsia"/>
          <w:lang w:val="es-MX"/>
        </w:rPr>
        <w:t>y</w:t>
      </w:r>
      <w:proofErr w:type="gramEnd"/>
      <w:r>
        <w:rPr>
          <w:rFonts w:eastAsiaTheme="minorEastAsia"/>
          <w:lang w:val="es-MX"/>
        </w:rPr>
        <w:t xml:space="preserve"> por lo tanto, puede ser usado con mayor confianza para predecir los valores de la variable respuesta.</w:t>
      </w:r>
    </w:p>
    <w:sectPr w:rsidR="004449AA" w:rsidRPr="00AB6D62"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C013F" w14:textId="77777777" w:rsidR="00003D38" w:rsidRDefault="00003D38" w:rsidP="005E6989">
      <w:pPr>
        <w:spacing w:after="0" w:line="240" w:lineRule="auto"/>
      </w:pPr>
      <w:r>
        <w:separator/>
      </w:r>
    </w:p>
  </w:endnote>
  <w:endnote w:type="continuationSeparator" w:id="0">
    <w:p w14:paraId="1F8F8BC8" w14:textId="77777777" w:rsidR="00003D38" w:rsidRDefault="00003D38" w:rsidP="005E69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4437513"/>
      <w:docPartObj>
        <w:docPartGallery w:val="Page Numbers (Bottom of Page)"/>
        <w:docPartUnique/>
      </w:docPartObj>
    </w:sdtPr>
    <w:sdtEndPr/>
    <w:sdtContent>
      <w:p w14:paraId="32192A23" w14:textId="601A0A7B" w:rsidR="005E6989" w:rsidRDefault="005E698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F57491D" w14:textId="77777777" w:rsidR="005E6989" w:rsidRDefault="005E698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1AF9B" w14:textId="77777777" w:rsidR="00003D38" w:rsidRDefault="00003D38" w:rsidP="005E6989">
      <w:pPr>
        <w:spacing w:after="0" w:line="240" w:lineRule="auto"/>
      </w:pPr>
      <w:r>
        <w:separator/>
      </w:r>
    </w:p>
  </w:footnote>
  <w:footnote w:type="continuationSeparator" w:id="0">
    <w:p w14:paraId="3E516472" w14:textId="77777777" w:rsidR="00003D38" w:rsidRDefault="00003D38" w:rsidP="005E69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93071"/>
    <w:multiLevelType w:val="hybridMultilevel"/>
    <w:tmpl w:val="CF38525C"/>
    <w:lvl w:ilvl="0" w:tplc="0CCA10C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A12770"/>
    <w:multiLevelType w:val="hybridMultilevel"/>
    <w:tmpl w:val="0DF498A2"/>
    <w:lvl w:ilvl="0" w:tplc="0A747C04">
      <w:start w:val="1"/>
      <w:numFmt w:val="lowerRoman"/>
      <w:lvlText w:val="%1)"/>
      <w:lvlJc w:val="left"/>
      <w:pPr>
        <w:ind w:left="1080" w:hanging="720"/>
      </w:pPr>
      <w:rPr>
        <w:rFonts w:eastAsiaTheme="minorEastAsia"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C16162"/>
    <w:multiLevelType w:val="hybridMultilevel"/>
    <w:tmpl w:val="3CACFC2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95974"/>
    <w:multiLevelType w:val="hybridMultilevel"/>
    <w:tmpl w:val="EFB215D6"/>
    <w:lvl w:ilvl="0" w:tplc="342A93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9619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088C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5279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766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B82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5820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82E7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AC6E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1B93073"/>
    <w:multiLevelType w:val="hybridMultilevel"/>
    <w:tmpl w:val="CF38525C"/>
    <w:lvl w:ilvl="0" w:tplc="0CCA10C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077D11"/>
    <w:multiLevelType w:val="hybridMultilevel"/>
    <w:tmpl w:val="2FB0CA8E"/>
    <w:lvl w:ilvl="0" w:tplc="925EA41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NrY0NbY0NrMwtDBS0lEKTi0uzszPAykwrgUAiC/LmywAAAA="/>
  </w:docVars>
  <w:rsids>
    <w:rsidRoot w:val="00F37839"/>
    <w:rsid w:val="00003D38"/>
    <w:rsid w:val="00015AEC"/>
    <w:rsid w:val="000216CF"/>
    <w:rsid w:val="00022203"/>
    <w:rsid w:val="00025242"/>
    <w:rsid w:val="000305A2"/>
    <w:rsid w:val="00034DA5"/>
    <w:rsid w:val="00036B0B"/>
    <w:rsid w:val="00046E98"/>
    <w:rsid w:val="00061C78"/>
    <w:rsid w:val="00071C21"/>
    <w:rsid w:val="00077DAB"/>
    <w:rsid w:val="00090283"/>
    <w:rsid w:val="000A663B"/>
    <w:rsid w:val="000B6707"/>
    <w:rsid w:val="000D2DB2"/>
    <w:rsid w:val="000E032D"/>
    <w:rsid w:val="0012131A"/>
    <w:rsid w:val="00124F8F"/>
    <w:rsid w:val="001276FF"/>
    <w:rsid w:val="00135B60"/>
    <w:rsid w:val="001805BB"/>
    <w:rsid w:val="00190763"/>
    <w:rsid w:val="0019162A"/>
    <w:rsid w:val="001B4069"/>
    <w:rsid w:val="001B6280"/>
    <w:rsid w:val="001B7A22"/>
    <w:rsid w:val="001C3E8E"/>
    <w:rsid w:val="001D3AF8"/>
    <w:rsid w:val="001D57FF"/>
    <w:rsid w:val="001D798E"/>
    <w:rsid w:val="0020074F"/>
    <w:rsid w:val="002012E0"/>
    <w:rsid w:val="00214BDE"/>
    <w:rsid w:val="00235F4B"/>
    <w:rsid w:val="002640D7"/>
    <w:rsid w:val="002738C6"/>
    <w:rsid w:val="002B24AB"/>
    <w:rsid w:val="002D496C"/>
    <w:rsid w:val="002D6A3E"/>
    <w:rsid w:val="002E3949"/>
    <w:rsid w:val="002E4DA8"/>
    <w:rsid w:val="002F15EB"/>
    <w:rsid w:val="002F3371"/>
    <w:rsid w:val="00312ED4"/>
    <w:rsid w:val="00313CBC"/>
    <w:rsid w:val="0032374C"/>
    <w:rsid w:val="003674EA"/>
    <w:rsid w:val="00367F5E"/>
    <w:rsid w:val="00371B4A"/>
    <w:rsid w:val="00371DC8"/>
    <w:rsid w:val="00372770"/>
    <w:rsid w:val="003740C7"/>
    <w:rsid w:val="00380CAC"/>
    <w:rsid w:val="003B0F34"/>
    <w:rsid w:val="003D1F43"/>
    <w:rsid w:val="00402B2E"/>
    <w:rsid w:val="0042537E"/>
    <w:rsid w:val="00436663"/>
    <w:rsid w:val="004449AA"/>
    <w:rsid w:val="00481703"/>
    <w:rsid w:val="00482753"/>
    <w:rsid w:val="004C219D"/>
    <w:rsid w:val="004C39D4"/>
    <w:rsid w:val="004C7E3C"/>
    <w:rsid w:val="004E43CD"/>
    <w:rsid w:val="004F1D56"/>
    <w:rsid w:val="00502663"/>
    <w:rsid w:val="005138D6"/>
    <w:rsid w:val="00543C72"/>
    <w:rsid w:val="00564D59"/>
    <w:rsid w:val="00565B28"/>
    <w:rsid w:val="0056695C"/>
    <w:rsid w:val="00574C78"/>
    <w:rsid w:val="00595905"/>
    <w:rsid w:val="005B0591"/>
    <w:rsid w:val="005B2946"/>
    <w:rsid w:val="005B78D6"/>
    <w:rsid w:val="005C2E61"/>
    <w:rsid w:val="005C530B"/>
    <w:rsid w:val="005E6989"/>
    <w:rsid w:val="005E7A2D"/>
    <w:rsid w:val="00607C67"/>
    <w:rsid w:val="00615DAD"/>
    <w:rsid w:val="00617B53"/>
    <w:rsid w:val="00655200"/>
    <w:rsid w:val="006631CC"/>
    <w:rsid w:val="0066506A"/>
    <w:rsid w:val="006800F2"/>
    <w:rsid w:val="006944B9"/>
    <w:rsid w:val="006A1D56"/>
    <w:rsid w:val="006B3B0B"/>
    <w:rsid w:val="006E61D0"/>
    <w:rsid w:val="006F5386"/>
    <w:rsid w:val="00701492"/>
    <w:rsid w:val="007162F0"/>
    <w:rsid w:val="0073139F"/>
    <w:rsid w:val="00735C69"/>
    <w:rsid w:val="00756FF6"/>
    <w:rsid w:val="00781B1E"/>
    <w:rsid w:val="00791685"/>
    <w:rsid w:val="007958D7"/>
    <w:rsid w:val="007A77A8"/>
    <w:rsid w:val="007B1E3D"/>
    <w:rsid w:val="007B6C7D"/>
    <w:rsid w:val="007C6697"/>
    <w:rsid w:val="007E4E8F"/>
    <w:rsid w:val="00807AA9"/>
    <w:rsid w:val="0082100B"/>
    <w:rsid w:val="008237A6"/>
    <w:rsid w:val="00833DFA"/>
    <w:rsid w:val="008503B4"/>
    <w:rsid w:val="00855823"/>
    <w:rsid w:val="0085686F"/>
    <w:rsid w:val="00897B3C"/>
    <w:rsid w:val="008A1649"/>
    <w:rsid w:val="008B5D40"/>
    <w:rsid w:val="008E449D"/>
    <w:rsid w:val="008F1125"/>
    <w:rsid w:val="00910796"/>
    <w:rsid w:val="0091108F"/>
    <w:rsid w:val="00912C10"/>
    <w:rsid w:val="009145F3"/>
    <w:rsid w:val="00945860"/>
    <w:rsid w:val="0096491A"/>
    <w:rsid w:val="0098073F"/>
    <w:rsid w:val="00984118"/>
    <w:rsid w:val="00995276"/>
    <w:rsid w:val="009C249D"/>
    <w:rsid w:val="009E1BA3"/>
    <w:rsid w:val="00A002FD"/>
    <w:rsid w:val="00A25C90"/>
    <w:rsid w:val="00A36640"/>
    <w:rsid w:val="00A37DBC"/>
    <w:rsid w:val="00A4224D"/>
    <w:rsid w:val="00A42777"/>
    <w:rsid w:val="00A6730A"/>
    <w:rsid w:val="00A7286C"/>
    <w:rsid w:val="00A87AA0"/>
    <w:rsid w:val="00A87D6B"/>
    <w:rsid w:val="00AA46A9"/>
    <w:rsid w:val="00AA7B3C"/>
    <w:rsid w:val="00AB6D62"/>
    <w:rsid w:val="00AC4A0C"/>
    <w:rsid w:val="00AD11A6"/>
    <w:rsid w:val="00AF3257"/>
    <w:rsid w:val="00AF5138"/>
    <w:rsid w:val="00B002B8"/>
    <w:rsid w:val="00B00A82"/>
    <w:rsid w:val="00B03976"/>
    <w:rsid w:val="00B06A20"/>
    <w:rsid w:val="00B67D5B"/>
    <w:rsid w:val="00B717AC"/>
    <w:rsid w:val="00B933A7"/>
    <w:rsid w:val="00BD5F61"/>
    <w:rsid w:val="00BE1F34"/>
    <w:rsid w:val="00BE391C"/>
    <w:rsid w:val="00BE7A12"/>
    <w:rsid w:val="00BF01E7"/>
    <w:rsid w:val="00C16961"/>
    <w:rsid w:val="00C34505"/>
    <w:rsid w:val="00C3611E"/>
    <w:rsid w:val="00C45B3E"/>
    <w:rsid w:val="00C534EB"/>
    <w:rsid w:val="00C6392E"/>
    <w:rsid w:val="00C639C9"/>
    <w:rsid w:val="00C80EE7"/>
    <w:rsid w:val="00C86B6C"/>
    <w:rsid w:val="00C9733B"/>
    <w:rsid w:val="00CA4C51"/>
    <w:rsid w:val="00CB0DD0"/>
    <w:rsid w:val="00CB5FB3"/>
    <w:rsid w:val="00CB727B"/>
    <w:rsid w:val="00CC3819"/>
    <w:rsid w:val="00CD5079"/>
    <w:rsid w:val="00CE3701"/>
    <w:rsid w:val="00CF45B6"/>
    <w:rsid w:val="00D150E1"/>
    <w:rsid w:val="00D242C9"/>
    <w:rsid w:val="00D30C73"/>
    <w:rsid w:val="00D455AD"/>
    <w:rsid w:val="00D667A5"/>
    <w:rsid w:val="00D67D40"/>
    <w:rsid w:val="00D7150A"/>
    <w:rsid w:val="00D74357"/>
    <w:rsid w:val="00D82B67"/>
    <w:rsid w:val="00D83211"/>
    <w:rsid w:val="00D8650D"/>
    <w:rsid w:val="00D93CA6"/>
    <w:rsid w:val="00D94347"/>
    <w:rsid w:val="00DB2DE5"/>
    <w:rsid w:val="00DD2ECF"/>
    <w:rsid w:val="00DF4D7E"/>
    <w:rsid w:val="00DF5E9A"/>
    <w:rsid w:val="00E07EEF"/>
    <w:rsid w:val="00E161D9"/>
    <w:rsid w:val="00E3645C"/>
    <w:rsid w:val="00E515DD"/>
    <w:rsid w:val="00E53980"/>
    <w:rsid w:val="00E757AB"/>
    <w:rsid w:val="00E82A3A"/>
    <w:rsid w:val="00EC7B77"/>
    <w:rsid w:val="00ED2B15"/>
    <w:rsid w:val="00F03917"/>
    <w:rsid w:val="00F33E63"/>
    <w:rsid w:val="00F36270"/>
    <w:rsid w:val="00F37839"/>
    <w:rsid w:val="00F60E03"/>
    <w:rsid w:val="00F672A4"/>
    <w:rsid w:val="00F70682"/>
    <w:rsid w:val="00F803B7"/>
    <w:rsid w:val="00F920D7"/>
    <w:rsid w:val="00FA38A9"/>
    <w:rsid w:val="00FA5FAE"/>
    <w:rsid w:val="00FC1D9D"/>
    <w:rsid w:val="00FD0428"/>
    <w:rsid w:val="00FE449A"/>
    <w:rsid w:val="00FF02D5"/>
    <w:rsid w:val="00FF5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AA5B5"/>
  <w15:chartTrackingRefBased/>
  <w15:docId w15:val="{134A2D1C-9188-40DB-8ED4-7A634888D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87AA0"/>
    <w:rPr>
      <w:color w:val="808080"/>
    </w:rPr>
  </w:style>
  <w:style w:type="paragraph" w:styleId="Prrafodelista">
    <w:name w:val="List Paragraph"/>
    <w:basedOn w:val="Normal"/>
    <w:uiPriority w:val="34"/>
    <w:qFormat/>
    <w:rsid w:val="00214BD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5E698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E6989"/>
  </w:style>
  <w:style w:type="paragraph" w:styleId="Piedepgina">
    <w:name w:val="footer"/>
    <w:basedOn w:val="Normal"/>
    <w:link w:val="PiedepginaCar"/>
    <w:uiPriority w:val="99"/>
    <w:unhideWhenUsed/>
    <w:rsid w:val="005E698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E6989"/>
  </w:style>
  <w:style w:type="table" w:styleId="Tablaconcuadrcula">
    <w:name w:val="Table Grid"/>
    <w:basedOn w:val="Tablanormal"/>
    <w:uiPriority w:val="39"/>
    <w:rsid w:val="00235F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6</Pages>
  <Words>1035</Words>
  <Characters>5694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Ortiz Henríquez</dc:creator>
  <cp:keywords/>
  <dc:description/>
  <cp:lastModifiedBy>Rodrigo Ortiz Henríquez</cp:lastModifiedBy>
  <cp:revision>224</cp:revision>
  <cp:lastPrinted>2021-08-24T15:54:00Z</cp:lastPrinted>
  <dcterms:created xsi:type="dcterms:W3CDTF">2021-08-22T19:25:00Z</dcterms:created>
  <dcterms:modified xsi:type="dcterms:W3CDTF">2021-08-24T15:54:00Z</dcterms:modified>
</cp:coreProperties>
</file>